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ถอดความ</w:t>
      </w:r>
      <w:r>
        <w:t xml:space="preserve"> </w:t>
      </w:r>
      <w:r>
        <w:t xml:space="preserve">การประชุมสภาผู้แทนราษฎร</w:t>
      </w:r>
      <w:r>
        <w:t xml:space="preserve"> </w:t>
      </w:r>
      <w:r>
        <w:t xml:space="preserve">ชุดที่</w:t>
      </w:r>
      <w:r>
        <w:t xml:space="preserve"> </w:t>
      </w:r>
      <w:r>
        <w:t xml:space="preserve">๒๕</w:t>
      </w:r>
      <w:r>
        <w:t xml:space="preserve"> </w:t>
      </w:r>
      <w:r>
        <w:t xml:space="preserve">ปีที่</w:t>
      </w:r>
      <w:r>
        <w:t xml:space="preserve"> </w:t>
      </w:r>
      <w:r>
        <w:t xml:space="preserve">๒</w:t>
      </w:r>
      <w:r>
        <w:t xml:space="preserve"> </w:t>
      </w:r>
      <w:r>
        <w:t xml:space="preserve">ครั้งที่</w:t>
      </w:r>
      <w:r>
        <w:t xml:space="preserve"> </w:t>
      </w:r>
      <w:r>
        <w:t xml:space="preserve">๓</w:t>
      </w:r>
      <w:r>
        <w:t xml:space="preserve"> </w:t>
      </w:r>
      <w:r>
        <w:t xml:space="preserve">(สมัยสามัญประจำปีครั้งที่สอง)</w:t>
      </w:r>
    </w:p>
    <w:p>
      <w:pPr>
        <w:pStyle w:val="Date"/>
      </w:pPr>
      <w:r>
        <w:t xml:space="preserve">วันพุธที่</w:t>
      </w:r>
      <w:r>
        <w:t xml:space="preserve"> </w:t>
      </w:r>
      <w:r>
        <w:t xml:space="preserve">11</w:t>
      </w:r>
      <w:r>
        <w:t xml:space="preserve"> </w:t>
      </w:r>
      <w:r>
        <w:t xml:space="preserve">พฤษจิกายน</w:t>
      </w:r>
      <w:r>
        <w:t xml:space="preserve"> </w:t>
      </w:r>
      <w:r>
        <w:t xml:space="preserve">2563</w:t>
      </w:r>
      <w:r>
        <w:t xml:space="preserve"> </w:t>
      </w:r>
      <w:r>
        <w:t xml:space="preserve">เวลา</w:t>
      </w:r>
      <w:r>
        <w:t xml:space="preserve"> </w:t>
      </w:r>
      <w:r>
        <w:t xml:space="preserve">09.41</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ในทะเบียนที่หลวง ไม่… จนกระทั่งเดี๋ยวนี้นะครับ เจ้าหน้าที่ที่เห็นไปวัดทุกรายแล้วจะเอาฉะโนดให้เขาได้ เพราะฉะนั้นเขาจึงขอให้เจ้าหน้าที่ที่เกี่ยวข้องไปดำเนินการออกเอกสารสิทธิ์ให้เขาต่อไปด้วย เขาเดือดร้อนมากครับ ขอบคุณครับท่านประธานครับ</w:t>
      </w:r>
    </w:p>
    <w:p>
      <w:pPr>
        <w:pStyle w:val="BodyText"/>
      </w:pPr>
      <w:r>
        <w:t xml:space="preserve">(ประธาน) ครับ ขอบคุณครับ เชิญท่าน วัน อยู่บำรุง สส. กรุงเทพฯ ครับ</w:t>
      </w:r>
    </w:p>
    <w:p>
      <w:pPr>
        <w:pStyle w:val="BodyText"/>
      </w:pPr>
      <w:r>
        <w:t xml:space="preserve">(ผู้เข้าร่วมประชุมชาย) ท่านประธานที่เคารพ ผมวัน อยู่บำรุง สมาชิกผู้แทนราษฎร เขตบางบอน กรุงเทพมหานคร เขตบางบอน ขออนุญาตนำความเดือดร้อนของพี่น้องเรื่องที่ 1 ผมได้รับการร้องเรียนจากคุณนวรัฐ อยู่บำรุงชื่อนี้คุ้น ๆ หูครับ ไม่ใช่คนอื่นคนใกล เป็นน้องคนสุดท้าย ของร้อยตำรวจเอกเฉลิม อยู่บำรุง คุณเนาวรัตน์เป็นสมาชิกสภากรุงเทพมหานครพัฒนา 6 สมัย พร้อมขอให้ปรับปรุงแก้ไขไฟและแสงสว่างที่บริเวณถนนเพชรเกษม วิทยาลัยเอเซียถึงโรงพยาบาลใกล้รายการไทยทีวีสีช่อง 3 เขตหนองแขม 110/3 ถึง 111/4 ซึ่งทั้ง 2 จุดดังกล่าว มีไฟดับ มีประชาชนใช้การจราจรที่ถนนเพชรเกษมในชีวิตและทรัพย์สินจึงเรียนท่านประธานผ่านไปยังหน่วยงานที่เกี่ยวข้องได้ทำการแก้ไขด้วยครับ เรื่องที่ 2 ผมได้รับเรื่องร้องเรียนจาก คุณสมพร คงโครัตน์ อดีต 6 อยู่ใกล้คลองราชมนตรี เขตบางบอน แขวงคลองบางบาน ชาวบ้านที่อาศัยอยู่ในที่แห่งนี้ประมาณ 100 กว่าหลังคาเรือน ดังนี้ครับ 2.1 ขอให้ติดตั้งแสงสว่างตามซอยแยก สาธารณะตามซอยแยกให้ชาวบ้านในหมู่บ้าน จำนวน 5 ซอย ซึ่งในมีแต่ไฟฟ้า ในซอยหลัก ในซอยแยกยังไม่มี และทำท่อระบายน้ำในถนนทวงทอง 6 ทำให้มีน้ำเน่าขังตลอดเวลา ทำให้มีกลิ่นเน่าเหม็น เป็นแหล่งเพาะพันธุ์ยุงลาย สกปรก จึงขอให้ท่านประธานประสานงานไปกับโดยเร่งด่วนด้วยคุณภาพของ</w:t>
      </w:r>
    </w:p>
    <w:p>
      <w:pPr>
        <w:pStyle w:val="BodyText"/>
      </w:pPr>
      <w:r>
        <w:t xml:space="preserve">(ประธาน) ครับ เชิญท่านกรุงศรีวิลัยครับ</w:t>
      </w:r>
    </w:p>
    <w:p>
      <w:pPr>
        <w:pStyle w:val="BodyText"/>
      </w:pPr>
      <w:r>
        <w:t xml:space="preserve">(ผู้เข้าร่วมประชุมชาย) กราบเรียนท่านประธานที่เคารพอย่างสูงครับ ผมกรุง ศรีวิไล ผมได้รับการร้องเรียนจากท่านกำนัน ยุทธศักกรมกล่อม ประชาชนในหมู่ที่ 1 ประมาณ 100 หลังคาเรือน หมู่ 2 จำนวน 60 หลังคาเรือน หมู่ 3 จำนวน 86 หลังคาเรือน หมู่ 4 จำนวน และหมู่ 12 จำนวน 80 ครัวเรือน ที่อยู่ในเขต อำเภอบางบ่อ น้ำประปาใช้ในสภาพประปาภัยแล้ง สภาพไหลบ้าง ไม่ไหลบ้าง ท่อแรงดันน้ำต่ำ ท่อแตกบ่อย ขาดงบประมาณในการซ่อมแซมครับ ส่งเรื่องไปทางประปาแล้ว ในวันที่ 12 กุมภาพันธ์ 2563 แต่ก็ได้รับการตอบกลับมาว่าให้การองค์การอบต. คลองด่านหางบประมาณ 84,595 บาท สำหรับ หมู่ 12 ซึ่งมันไม่มีทางเป็นไปได้ครับ ทางสมุทรปราการคงด่านนั้น อยู่เขตปริมณฑลใกล้กับกรุงเทพมหานครที่สุด ห่างจากสภาผู้แทนราษฎรไป 40 นาที ถึงบ้านผมครับ ท่านประธานครับ งบประมาณสมุทรปราการ ปีหนึ่งไม่น้อยกว่าจังหวัดใด ไม่น้อยกว่าจังหวัด ๆ ใหญ่ในประเทศไทย แต่ว่าสิ่งหนึ่งที่เกิดขึ้นที่คือเกิดขึ้นคือความจริงประปาพี่น้องประชาชนไม่มีใช้ครับ จะงบประมาณผ่านท่านประธานด้วยความเคารพเป็นอย่างสูงนะครับ ที่ให้โอกาสครับ ขอบคุณครับ</w:t>
      </w:r>
    </w:p>
    <w:p>
      <w:pPr>
        <w:pStyle w:val="BodyText"/>
      </w:pPr>
      <w:r>
        <w:t xml:space="preserve">(ประธาน) ครับขอบคุณครับ ต่อไปอีก 4 ท่าน นะครับ ท่านขวัญเลิซ ท่านชูชัย ท่านชูวิทย์ ท่านสิริ เรียนประธานสภาที่เคารพ สมาชิกผู้แทนราษฎร พรรคก้าวไกลวันนี้ผมมีปัญหาที่สร้างความเดือดร้อนให้กับชาวบ้านศรีราชานะครับ บนถนนคู่ขนานมอเตอร์เวย์ ทางด่านทางขึ้นหนองขาม เนื่องจากมีปริมาณรถที่หนาแน่น และเป็นเส้นทางส่งตู้สินค้า ท่าเรือแหลมฉบังนะครับ แล้วชาวบ้านก็ใช้เส้นทางนี้เป็นหลัก มีถรคมาก ในระยะ เป็นระยะเป็นกิโลฯ เลยนะครับ ในชั่วโมงเร่งด่วน ปัญหานี้มีมายาวนานแล้ว ตั้งแต่มีถนนมอเตอร์เวย์ ซึ่งทางออกเดียวที่บวกกับรถในเลนคู่ขนาน เกือกม้า ชาวบ้านที่ต้องเดินทางไปยังนิคมต่าง ๆ เขมราษฎร์ ลิตเทิร์น เกิดอุบัติเหตุอยู่บ่อยครั้ง เมื่อก่อนที่จะมากันทางเป็นมอเตอร์เวย์นี่ ชาวบ้านยังไม่เดือดร้อนกันขนาดนี้นะครับ จากนี้ถูกปิดกั้น ชาวบ้าน และรวมตัวกันเพื่อเรียกร้องในอำเภอหลังด่าน แต่ก็ได้รับคำตอบเพียงแต่ว่าเป็นคำตอบของที่ร่วมประชุม และตัดสินใจไม่ได้มาเห็นสภาพความเดือนร้อนขอคนในพื้นที่เลยนะครับ ผมขอฝากไปยังท่าน เพื่อผ่านไปยังกรมทางหลวง เพื่อแขวง พิเศษระหว่างเมืองให้ ขยายช่องทางจราจรทางออกให้ออกได้ 2 เลน และเปิดช่องทางออกด้านด่านช่องหนองขาม เพื่อให้รถเล็กออกได้ หรือขยับด่านชั่งทั้งที่รถบรรทุกทุกคัน อีกหน่อยแล้วค่อยชั่ง ก็ไม่มีปัญหาอะไรนะครับ บริเวณถนนริมคู่ขนาน เพื่อให้รถบรรทุกออกมาไม่กระทบต่อเลนของชาวบ้านทั่วไป ผมขอเรียกร้องให้หน่วยงานที่เกี่ยวข้อง เร่งพิจารณาแก้ไขโดยด่วนนะครับ เนื่องจากปัญหานี้ต่อผู้คนจำนวนมาก ขอบคุณท่านประธานครับ</w:t>
      </w:r>
    </w:p>
    <w:p>
      <w:pPr>
        <w:pStyle w:val="BodyText"/>
      </w:pPr>
      <w:r>
        <w:t xml:space="preserve">(ประธาน)เชิญท่าน พรชัย มนีทรัพย์ ส.ส. นครราชสีมาครับ สภาที่เคารพ ผมพรชัย มณีทรัพย์ สภาผู้แทนราษฎร จังหวัดนครราชสีมา พรรคภูมิืใจ ผมขอหารือท่านประธาน ผ่านไปยังรัฐมนตรีว่าการเกษตร กระผมเองนั้นได้ข้อร้องเรียนจากเกษตรกรปลูกมันสำปะรัง ที่ได้รับผลกระทบจากโรคไวรัสใบด่างมันสำปะหลัง จากที่คณะรัฐมนตรีได้มีมติ เกษตรผู้ได้รับผลกระทบกับใบด่างมันสำปะหลัง ด้วยเงิน 1,400,000,000 บาท เริ่มโครงการวันที่ 1 พฤศจิกายนที่ผ่านมา แต่วันนี้หลักเกณฑ์และวิธีการจ่ายเงิน ที่จะช่วยเหลือเกษตรผู้ได้รับผลกระทบการระบาดของโรคใบด่างมันสำปะหลัง พี่น้องเกษตรกรในวันนี้ได้เก็บเกี่ยวมันสำปะหลัง และก็ยังไม่ได้รับเงินชดเชยค่าทำลาย แล้วก็เงินชดเชย ค่าท่อนพันธุ์ให้กับเกษตร ผมเองอยากจะขอเร่งรัดให้กับกรุมส่งเสริมการเกษตรกระทรวงเกษตรและสหกรณ์ ได้เร่งดำเนินการออกการกำหนดหลักเกณฑ์วิธีการ การจ่ายเงินค่าท่อนพันธุ์ มันและจ่ายค่าทำลายต้นมันสำปะหลังที่เกิดโรคไวรัสใบด่าง เดี๋ยวจะไม่ทันเกษตรกร เพราะว่าเกษตรกรได้ถอนมันไปแล้ว วันนี้ยังไม่ได้รับท่อนพันธุ์มันสะอาจอาจที่รัฐบาลให้และก็โรคไวรัสใบด่างที่เกิดกับมันสำปะหลังก็ยังไม่ได้รับเงินชดเชย จึงอยากจะให้ทางกระทรวงเกษตรและสหกรณ์นั้นได้ออกกฎเกณฑ์ระเบียบ ขอกราบขอบพระคุณครับ</w:t>
      </w:r>
    </w:p>
    <w:p>
      <w:pPr>
        <w:pStyle w:val="BodyText"/>
      </w:pPr>
      <w:r>
        <w:t xml:space="preserve">(ประธาน) ขอเชิญคุณชูวิทราชธานีครับ</w:t>
      </w:r>
    </w:p>
    <w:p>
      <w:pPr>
        <w:pStyle w:val="BodyText"/>
      </w:pPr>
      <w:r>
        <w:t xml:space="preserve">(ผู้เข้าร่วมประชุมชาย) ครับกราบเรียนประธานสภาที่เคารพกระผมนายชูวิทย์ พิทักษ์พรพันรบ อุบลราชธานี มีเรื่องปรึกษาท่านประธานครับ ซึ่งในขณะนี้พี่น้องประชาชน ได้เรียนฝากถามถึงนายกรัฐมนตรีครับว่า ปัญหาข้าวตกต่ำ ชาวนาครับ ทำนาปังมีแต่ฟางกับหนี้ ทำนาปีก็มีแต่หนี้กับฟาง วันนี้ครับ ชาวนาที่ทำนาในขณะนี้ไม่มีค่าเก็บเกี่ยว ไม่มีข้าวเก็บเกี่ยว ซึ่งก่อนเลือกตั้ง ท่านได้จ่ายค่าเก็บเกี่ยวไล่ละ 1000 ตอนนี้ไม่มีค่าเก็บเกี่ยว ทราบว่าจะได้ค่าเก็บเกี่ยวไร่ละ 500 ของรัฐบาลบอกว่า จะประกันราคาข้าวหอมมะลิ ที่ตันละ 18,000 บาท แต่วันนี้ครับ ไม่ได้ขอที่ 18,000 ครับ แต่ชาวนาขายได้นะครับ ในราคาจริง ๆ ข้าวหอมมะลิ 9 บาท ข้าวเหนียว 8 บาท ยุคที่เศรษฐกิจตกต่ำ ราคาข้าวเปลือกถูกกว่ารำอ่อน รำอ่อน 12 บาทครับ ข้าวปลาย 10 บาท แต่ข้าวเปลือกกิโลกรัมละ 8-9 บาท จึงอยากจะให้รัฐบาลช่วยเหลือค่าเก็บเกี่ยวให้กับพี่น้องเกษตรกร อย่างน้อย ๆ ก็ไร่ละ 500 ครับ แล้วก็ส่วนต่างรายได้ที่จะจ่ายนะครับ อย่างน้อยท่านบอกว่า 15,000 แต่ตอนนี้ครับ ก็จะเหลือประมาณกิโลกรัมละ 6 บาท ตันละ 6000 บาท 55 ไร่นี่ ท่านช่วยจริง ๆ พี่น้องเกษตรกรก็จะมีเงินจับจ่ายใช้สอยซื้อของให้ระบบเศรษฐกิจหมุนเวียนครับ วันนี้ชาวบ้านบ่น ไปที่ไหนก็บ่นครับว่า ข้าวราคาตก คิดถึงท่านทักษิณ คิดถึงพรรคเพื่อไทย นะครับ พรรคเพื่อนไทย คือ คนไทยเพื่อนประชาชน ได้ทำโครงการรับจำนำข้าวคนละ 1 แสน 2 แสน จากวันนั้นมาจนถึงวันนี้ครับ ไม่มีถึง 2 แสนครับ ไม่มีถึงค่าเกี่ยวข้าว ถ้าจะให้ดีขอก่อนปีใหม่ครับ ค่าเกี่ยว 500 ค่าส่วนต่างอีกตันละ 500 บาทนะครับ กิโลละ 5 บาท ขอบคุณครับ</w:t>
      </w:r>
    </w:p>
    <w:p>
      <w:pPr>
        <w:pStyle w:val="BodyText"/>
      </w:pPr>
      <w:r>
        <w:t xml:space="preserve">(ประธาน) ท่านต่อไปครับ ท่านปัญศิริ ส.ส. สุโขทัยครับ เชิญครับ</w:t>
      </w:r>
    </w:p>
    <w:p>
      <w:pPr>
        <w:pStyle w:val="BodyText"/>
      </w:pPr>
      <w:r>
        <w:t xml:space="preserve">(ผู้เข้าร่วมประชุมหญิง) กราบเรียนท่านประธานที่เคารพ พันธ์สิริ กุลนาทสิริค่ะ พรรคพลังประชารัฐค่ะ ขอนำเรียนนะคะ ปัญหาความเดือนร้อนของพี่น้องประชาชนที่เกิดอุบัติเหตุบนท้องถนน ตลอดจนแนวทางแก้ไขไปยังกรมทางกลวงกระทรวงคมนาคม จำนวน 3 เรื่องค่ะ เรื่องที่ 1 นะคะ ขอขยายช่องทางจราจร จาก 2 ช่องทาง เป็น 4 ช่องทาง ด้วยนะคะ เป็นพื้นที่ที่เป็นคอขวด คับแคบแล้วก็เป็นคอขวด หมายเลขที่ 1195 สายสุโขมัย ตะเวนใน บริเวณตำบลปากแคถึงตำบลทับผึ่ง ใช่ช่วงกิโลเมตรที่ 4+775 ถึงกิโลเมตรที่ 5 บวก 848 ค่ะ เรื่องที่ 2 นั้น ขอให้ติดตั้งเสาไฟฟ้าส่องสว่างของทางกลวงหมายเลข 1054 สายตาลเตี้ยสีสำโรง ถึงตำบล เกาะตาเลี้ยง ซึ่งเป็นทางโค้งอันตรายอุบัติเหตุมากมายนะคะ ในการนี้จะใช้งบประมาณจำนวน 5,000,000 บาทค่ะ ที่ 3 ค่ะ ขอความกรุณาให้เร่งเปิดทางกลับรถค่ะ ของทางหลวงหมายเลข 101 ช่วงกิโลเมตรที่ 82+500 ถึงกิโลกรัมที่ 54 + 050 เป็นกิโลเมตรซึ่งเป็นทางแยกของตำบลปากแคว อำเภอเมืองสุโขทัย หมู่บ้านวังหิน ซึ่งในเรื่องนี้ แขวงการทางสุโขทัยได้แจ้งและนะ ขอแจ้งไปยังในส่วนของกลมชลประทาน ขอบคุณในเรื่องที่พิจารณาปรับปรุงคลองชักน้ำ ยมน่าน วายยม 3 เป็นที่เรียบร้อย และขอเร่งรัดในเรื่องของการปรับปรุงซ่อมฝายยางเกาะวงเกียน ทั้ง 2 เรื่องนี้ค่ะ ขอบพระคุณค่ะ</w:t>
      </w:r>
    </w:p>
    <w:p>
      <w:pPr>
        <w:pStyle w:val="BodyText"/>
      </w:pPr>
      <w:r>
        <w:t xml:space="preserve">(ประธาน) เชิญท่านท่านกมลศักดิ์ ท่านธีรวิท เชิยท่านกมลศักดิ์ รีวาเหมาะ นราธิวาส ก่อนครัเชิญครับ</w:t>
      </w:r>
    </w:p>
    <w:p>
      <w:pPr>
        <w:pStyle w:val="BodyText"/>
      </w:pPr>
      <w:r>
        <w:t xml:space="preserve">(ผู้เข้าร่วมประชุมชาย) เรียนท่านประธานสภาฯ ที่เคาผมกมลศักดิ์ เรียนวาเมาะ เขต 4 นราธิวาส พรรคพลังประชาชาติ ท่านประธานเรื่องเดียวนะครับวันนี้ สืบเนื่องจากว่าผมได้รับหนังสือขอความช่วยเหลือให้ช่วยประสานงานกับการรถไฟ กระทรวงคมนาคมนาวิเชท ทาทองนุ่ม กรณีที่มีพี่น้องชุมชนบ้านยาบะ โดยกำนันตำบลรือเซาะ และผู้ใหญ่บ้านหมู่ 2 ตำบลลือเซาะ โดยผู้อำนวยการโรงเรียนผู้นำโรงเรียน … โรงเรียนายอับดุลเลาะห์ได้ขอมาไปยังเทศบาลตำบลรือเสาะให้ประสานงานกับทางรถไฟแห่งประเทศไทยจากในกรณีที่พี่น้องทั้ง 2 ชุมชน คือ ชุมชนบ้านยาบะ บ้านปะดอ ที่ใช้เส้นทางสรรจร พอมาถึงโรงเรียนหน้าตะนูซูบาน หน้าปะเนาะปอดอ รถไฟแล้วก็ปัจจุบันนี้มีนักเรียนข้ามใช้เส้นทางรถไฟเพียงแค่ใช้ไม้พาด ไม่มีไม้กั้น ซึ่งทางเทศบาลพร้อมที่จะปรับปรุงถนนทั้ง 2 ชุมชนให้มีการสรรจรให้สะดและก็ปัจจุบันนี้ปรากฏว่าไม่สามารถดำเนินการได้เพราะต้องให้ทางการรถไฟแห่งประเทศไทยดำเนินการหาที่กั้นนะครับ ทางกรณีที่รถไฟพาดผ่าน ปกกรณีที่รถไฟพาดผ่าน ในวันนี้ขอหาลือท่านประธานให้กรมการรถไฟแห่งประเทศไทย กับเทศบาลตำบลลืมเซาะในเรื่องของการหาที่กั้นทางรถไฟบริเวณจุดตัดผ่านบริเวณ 2 ชุมชน ชุมชนบ้านยาบะ และชุมชนปอเนาะ เดี๋ยวหลักจากที่ผมหาลือท่านประธานแล้วนะครับ สถานที่ตั้งตามภาพถ่ายที่เทศบาลตำบลรีเสาะได้ส่งมาให้ผมครับ ขอบคุณมากครับ</w:t>
      </w:r>
    </w:p>
    <w:p>
      <w:pPr>
        <w:pStyle w:val="BodyText"/>
      </w:pPr>
      <w:r>
        <w:t xml:space="preserve">(ประธาน) ครับ ขอบคุณครับ ต่ำปไหพีรวิทย์ ที่เคารพครับ ผม …แบบบัญชีรายชื่อพรรคไทยรักธรรม ผมได้รับแจ้งจากชาวบ้านตำบลเขาวง อำเภอพระพุทธบาท ังหวัดสระบุรี ว่าการก่อสร้างถนนทางหลวงหมาย 2334 บ้านครัว ใช้งบประมาณ 4,000 ล้านบาท ลงในวันนี้ คือ 11 พฤศจิกายน นี้การก่อสร้างล่าช้า เกิดอันตรายจากการก่อสร้างช่วงกม ที่ 4 ถึง กม. ที่ 6 บ่งบอกทางต่างระดับ บริเวณเขาวงเกิดอุบัติเหตุแทบจะทุกวัน เพราะเป็นทางลงเนิน เป็นแหล่งชุมชน ทำให้มีคนเสียชีวิต ข้างทางเสียหาย ไฟดูดคนงานจนเสียชีวิต ผุ้ที่สัญจรไปมาไม่ชำนาญเส้นทางก็เกิดอุบัติเหตุ ได้เร่งตรวจสอบ สระบุรี ซึ่งเป็นผู้รับจ้างซึ่งรับงานแต่งานไม่แล้วเสร็จและดำเนินการต่ออุบัติเหตุเพื่อชีวิตและทรัพย์สินของพี่น้องตำบลเขาวง อำเภอพระพุทธบาท จังหวัดสระบุรี ถนนเส้นนี้อย่างปลอดภัย เรื่องต่อมาครับท่านประธาน อำเภอพระพรพุทธบาท มีอ่างเก็บน้ำหลายแห่ง แต่ดูแลจนไม่สามารถเก็บน้ำได้ เช่น อ่างเก็บน้ำที่ 7 ของกรมพัฒนาที่ดินกระทรวงเกษตรและสหกรณ์ ที่กั้กเก็บน้ำไม่ได้มานาน จนกลายเป็นพื้นที่ป่ารก เป็นที่น่าเสียดายต่อชาวตำบุล คุคำจาร จึงขอให้กรมพัฒนาที่ดินเข้ามาช่วยดูแลกันบ้าง อีกสถานที่หนึ่งคืออ่างเก็บน้ำทรัพย์สะแกเครือหมู่ที่ 1 ตำบลทรัพย์เกษม ที่กั้กเก็บน้ำได้เหมือนอย่างอดีตได้เหมือนกัน ออกสำรวจแก้ไขอ่างเก็บน้ำขนาดเล็ก อำเภอพระพุทฑบาทในจังหวัด สระบุรี ประโยชน์ใช้สอยเพื่อประโยชน์กับประชาชนต่อไป ขอกราบขอบพระคุณครับ</w:t>
      </w:r>
    </w:p>
    <w:p>
      <w:pPr>
        <w:pStyle w:val="BodyText"/>
      </w:pPr>
      <w:r>
        <w:t xml:space="preserve">(ประธาน) ต่อไปท่านนพพลครับ สส. พิษณุโลกครับ</w:t>
      </w:r>
    </w:p>
    <w:p>
      <w:pPr>
        <w:pStyle w:val="BodyText"/>
      </w:pPr>
      <w:r>
        <w:t xml:space="preserve">(ผู้เข้าร่วมประชุมชาย) กราบเรียนประธานสภาฯ ที่เคารพเหลืองทองอราม ส.ส. พรรคเพื่อไทย ผมเองมีเรื่องที่จะมานำเรียนท่านประธาน 2 เรื่องนะครับ เรื่องแรกนี่ ตอนแรกตั้งใจว่าจะเน้นในเรื่องของราคาพืชผล โดยเฉพาะข้าวนะครับ ที่ตกต่ำนะครับ แต่ว่า รัฐก็ได้ออกมาแล้วแม้ว่าจะช้า จะมองว่าช้าก็ช้านะครับ แต่เมื่อออกมาแล้วกระผมก้จะข้ามไปเพียงแต่ว่า ผมเองอยากให้ในส่วนของจำนวนการประกันราคานี่ในเรื่องของราคานี่ ควรเพิ่มมากขึ้นกว่านี้ ต้นทุกการผลิดที่ชาวนาแบกรับก่อนนะครับ สมัยไทรักไทนั้น พวกผมนั้นนะครับ อย่างหอมมะลินี่ รับจำนำถึง 20 ก็คือ 20,000 ไม่ใช่ 15,000 ตามนี้ อย่างนั้นก็ต้องขอบคุณนะครับ เรื่องที่ 2 เป็นเรื่องขอให้ช่วยนะครับ เรื่องที่จะปล่อยน้ำนะครับ ให้ชาวนาทำนาปรังชาวนานี่ เพื่อให้เกษตรกรได้ทำนาปลัง ในฤดูการผลิตที่จะถึงนี้นะครับ เพราะว่าอย่างที่ผมเคยนำเรียนไว้ว่า การทำนาของเกษตรกร 4-5 ปีที่ผ่านมา ไม่ได้มีการทำนาที่ปกติเลยนะครับ ทั้ง ๆ ที่น้ำท่าก็อุดมสมบูรณ์ แต่ก็ไม่ได้ทำเพราะฉะนั้นแล้วนี่ ถ้าปีนี้นะครับในฤดูทำข้าวนาปังนี่ ถ้าเกษตรกรยังไม่ได้รับน้ำอีกนะครับ โดยเฉพาะในเขตพื้นที่ผมนี่ ในอำเภอพรหมพิราม นะครับ น่าสงสารแล้วเขาก็จะไม่มีทุนรอแล้ว ต้องเข้าใจว่าถ้าไม่ให้เขานาปลังนี่ ระยะเวลาที่ว่างเว้นไปนี่คือ 8 เดือนนะครับ ไม่ใช่นับแค่ 4 เดือน ไอ้ 4 เดือนนั่นใช่ กว่าไอ้รอบใหม่ที่จะเกิดนี่ เพราะรวมแล้ว 8 เดือน น้ำในปัจจุบันนะครับ ที่เลื่อนสิริกิติ์นี่นะครับ ซึ่งบางปีนี่ผมจำได้ เมื่อผมเป็น ส.จ. นี่นะครับเมื่อ 10 กว่าปีนี่ น้ำแค่ 40 กว่าเปอร์เซ็นต์นี่ก็ยังแจกจ่ายให้เกษตรกรได้ทำนาปลั่งได้ ก็ฝากบอกให้ได้ช่วยบอกผู้ที่เกี่ยวข้องขอบคุณครับ</w:t>
      </w:r>
    </w:p>
    <w:p>
      <w:pPr>
        <w:pStyle w:val="BodyText"/>
      </w:pPr>
      <w:r>
        <w:t xml:space="preserve">(ประธาน) เชิญท่านสุชาติ ส.ส. เพชรบุรีครับ</w:t>
      </w:r>
    </w:p>
    <w:p>
      <w:pPr>
        <w:pStyle w:val="BodyText"/>
      </w:pPr>
      <w:r>
        <w:t xml:space="preserve">(ผู้เข้าร่วมประชุมชาย) กราบเรียนท่านประธานสภาฯ ที่เคารพ สมาชิกสภาผู้แทนราษฎร พรรคประชารัฐผมขอหาลือท่านประธานหน่อยนะครับ เหตุการณ์เมื่อวันที่ 11 ตุลาคม 2563 นี่ เพชรบุรีและจังหวัดใกล้เคียงทำให้มีปริมาณน้ำนี่ไหลมารวมกันที่เขื่อนเพชรที่นี่นะครับ ประมาณสัก 360 คิวสามารถรับปริมาณน้ำได้ไม่หมดและจะเข้าท่วมตัวเมืองแล้วนะครับ ทีนี้จังหวัดเพชรบุรีนี่มีเขื่อนเก็บน้ำพระราชดำริซึ่งเป็นเขื่อนและอ่างเก็บน้ำขนาดใหญ่นี่ อยู่ 3 โครงการ ซึ่งผมนี่อยากให้ความจุของอ่าง เพื่อป้องกันน้ำท่วม และเก็บน้ำเอาไว้ใช้ในฤดูแล้งนะครับ ด้วยอ่างเก็บน้ำแม่ประจัน ความจุบรรจุบันนี่ 42.2 ล้านลูกบาศก์คิว ต้องการให้เพิ่มปริมาณ อีก 30 ล้านนะครับ ขุดเพิ่มขึ้น ประมาณ 710 ล้าน ลูกบาศก์คิวความจุอีก 50 ล้าน ส่วนสุดท้ายนะครับ มีปริมาณความจุ 27.5 ล้านลูกบาศก์คิว เพิ่มความจุอีกประมาณ 20 ล้าน ซึ่งถ้าเพิ่มความจุของทั้ง 3 อ่างนี้ได้ เราจะได้ปริมาณน้ำอีก 50 คิว ซึ่งเรื่องนี้มันจะเป็นการแก้ปัญหา ตัวเมืองเพชรบุรี และตัวเมืองใกล้เคียงนะครับ ถ้าเกินในจังหวัดก็จะมีอยู่ประมาณนี้นะครับ ถ้สามารถที่จะเอาน้ำเข้ามาสู่ระบบเอาไปเก็บไว้ในอ่างนะครับ ซึ่งเราก็ไม่ต้องไปเวนคืนที่ดินด้วยนะครับ เพราะเป็นพื้นที่อ่างอยู่แล้ว ซึ่งสามารถเอาน้ำมาใช้ในฤดูแล้งได้อีก ซึ่งเรื่องนี้ก็สามารถ …การอธิบดีในปัจจุบันนี่ 11 ตุลาฯ 2563 แล้ว ผมก็ขอฝากเรื่องนี้ไปถึงท่านรัฐมนตรีเฉลิมชัย ศรีอ่อนนะครับ และท่านรองนายกรัฐมนตรีนะครับ ท่านพลเอกฯ ประวิทย์ วงศ์สุวรรณ นะครับ ช่วยติดตามเรื่องนี้แล้วเร่งรัดติดตามให้ด้วยครับ ขอบคุณครับ</w:t>
      </w:r>
    </w:p>
    <w:p>
      <w:pPr>
        <w:pStyle w:val="BodyText"/>
      </w:pPr>
      <w:r>
        <w:t xml:space="preserve">(ประธาน) ครับ เหลืออยู่ 6 ท่านสุดท้ายนะครับ ท่านเอกภพ ท่านศิริพงษ์ ท่านสุชาติ ภิญโญ ท่านกุลวลี เชิญท่านเอกภพสส. เชียงรายครับ</w:t>
      </w:r>
    </w:p>
    <w:p>
      <w:pPr>
        <w:pStyle w:val="BodyText"/>
      </w:pPr>
      <w:r>
        <w:t xml:space="preserve">(ผู้เข้าร่วมประชุมชาย)ผมนายแพทย์เอกภพ เพียรพิเศษ เคยปรึกษาหารือในสภาไปแล้วนะครับ ทั้งเรื่องถนน เรื่องไฟฟ้า ในพื้นที่อำเภอเมืองจังหวัดเชียงราย อันนี้ฝากท่านประธานติดตามให้ผมด้วยนะครับ ผมมีเรื่องหารือ3 เรื่องนะครับ เป็นประเด็นเกี่ยวกับ สปสช. แล้วก็กระทรวงสาธารณสุขเร่งรัดโอนเงินงบประมาณเหมาจ่ายรายหัวในปี 2564 ให้แก่โรงพยาบาลนะครับ เพื่อไม่ให้ส่งกระทบการบริการผู้ป่วยและไม่ส่งผลกระทบต่อการบริการของเจ้าหน้าที่นะครับ เรื่องที่ 2 ขอให้ตติดตามเรื่งอของการบรรจุและตำแหน่งของข้าราชการนะครับ สาขาวิชาชีพในประเทศว่ายังมีบางวิชาชีพในปัจจุบันยังเป็นลูกจ้างรายวันของโรงพยาบาลอยู่เลยนะครับ เรื่องสุดท้ายครับ ที่ถูกหน่วยงาน มาตรา 33 ใช้ควบคุมแอลกอฮอล์ มีการตีความกฎหมายอย่างกว้างมาเอาผิดประชาชนนะครับที่มีการโพสข้อมูล มีการโพสรูปเกี่ยวกับเครื่องดื่มแอลกอฮอล์ในโซเชียลมีเดีย ซึ่งเรื่องนี้เป็นการกระทำที่เกินกว่าเหตุนะครับ แล้วก็ไม่สมเหตุสมผลแล้วก็มีการนำเรื่องนี้ในสภาผู้แทนราษฎรนี่หลายชุด ควรมีการพูดคุยแล้วก็ดำเนินการแก้ไขปัญหานี้โดยเร่งด่วนนะครับ ในขณะเดียวกันมีนายทุนใหญ่มีการใช้ช่องโหวตจากการประเทศนะครับ ตรงนี้ผมขอให้กระทรวงสาธารณสุข ได้เร่งระงับการดำเนินการไปไล่จับผู้กระทำผิดรายเล็กรายน้อยในโซเซียลมีเดีย เรียกปรับโดยที่ไม่สมเหตุสมผลได้แล้วนะครับ แล้วมาตั้งโต๊ะพูดคุยกันและหาทางออกเป็นทางออกที่ดีที่สุด ขอบคุณครับ ท่านประธานครับ</w:t>
      </w:r>
    </w:p>
    <w:p>
      <w:pPr>
        <w:pStyle w:val="BodyText"/>
      </w:pPr>
      <w:r>
        <w:t xml:space="preserve">(ประธาน) ขอบคุณครับ ต่อไปท่านศิริพงษ์ครับ ส.ส. กรุงเทพมหานครครับ</w:t>
      </w:r>
    </w:p>
    <w:p>
      <w:pPr>
        <w:pStyle w:val="BodyText"/>
      </w:pPr>
      <w:r>
        <w:t xml:space="preserve">(ผู้เข้าร่วมประชุมชาย) ครับท่านประธานสภาผู้แทนราษฎรที่เคารพ ผมศิริพงษ์ เขต 17 หนองจอก กรุงเทพมหานคร พรรคพลังประท่านประธานที่เคารพครับ วันนี้ครับขอหารือกับท่านประธานเกี่ยวกับเรื่องถนนและพื้นที่ของเขตหนองจอกซึ่งเป็นพื้นที่ กทม. นะครับ ในขณะนี้มีถนนนี้ที่พี่น้องเขตหนองจอกเรียกว่า ถนน โลกพระจันทร์เรียกว่า ถนนโลกพระจันทร์มี 80 เส้นทางนะครับ ทั้ง ๆ ที่เขตหนองจอกนี่เป็นเขตกรุงเทพมหานคร ท่านประธานดูตามรุปภาพตามจอกว่าเป็นโลกพระจันทร์ขนาดไหนนะครับ เป็นโลกพระจันทร์ขนาดไหน ซึ่งยังไม่ได้มีการปรับปรุงนะครับ ที่เป็นการบริหารของจังหวัดกรุงเทพมหานคร จากการปรับปรุงที่ผ่านมาซึ่งหน้าฝนที่ผ่านมา พี่น้องชาวเขตหนองจอกได้ทำการร้องเรียนมาเป็นจำนวนมากเพราะฉะนั้นเรียนกับท่านประธานผ่านไปยังรัฐมนตรีว่าการกระทรวงมหาดไทย ผ่านไปยังกรุงเทพมหานคร โดยท่านผู้ว่าอัศวิน ขวัญเมือง นะครับ แล้วก็หน่วนงานที่เกี่ยวข้องทุกหน่อยงานนะครับ จังหวัดกรุงเทพมหานครซึ่งมีถนนเป็นแบบนี้นี่ ถ้าเกิดคนต่างประเทศเขามาเห็นทั้ง 80 เส้นทาง ซึ่งเป็นถนนดิน เป็นถนนลูกรัง พี่น้องชาวเขตหนองจอกก็เสียภาษีเหมือนกันนะครับ ฝากท่านประธานย้ำหลาย ๆ ครั้งว่าให้ช่วยลงไปดูเขตหนองจอกหน่อยว่าเป้นพื้นที่ชาญเมืองแต่ห่างไกลจากใจกลางเมืองกรุงเทพฯ แต่เป็นกรุงเทพมหา นะครับ ฝากตรงนี้ด้วย ส่วนเรื่องที่ 2 ฝากตรงนี้นิดหนึ่งครับ ผมได้ยื่นกระทู้ยื่นไปยังนายกรัฐมนตรีถามไปยังกระทรวงมหาดไทย กระทรวงมหาดไทยได้ส่งไปยังสมศักดิ์ ทองศรีให้มาตอบกระทู้ในห้องนี้นะครับ เรื่องเกี่ยวกับถนนที่ยังดูแลไม่ทั่วถึงในกรุงเทพตะวันออก เพิ่มจะแจ้งให้ทราบเมืองเย็นวานนี้เองนะครับ คอยติดตามผลงานการทำงานของรัฐบาลอยู่ ท่านประธานย้ำนะครับว่า รัฐมนตรีถ้าอยากเป็นรัฐมนตรีนะครับ ให้มาตอบกระทู้ในสภาผู้แทนราษฎรด้วย เพราะว่าเป็นความเดือดร้อนสส. ที่ฝากมาในสภาฯ แห่งนี้นะครับ ขอบคุณครับ</w:t>
      </w:r>
    </w:p>
    <w:p>
      <w:pPr>
        <w:pStyle w:val="BodyText"/>
      </w:pPr>
      <w:r>
        <w:t xml:space="preserve">(ประธาน) ครับขอเชิญท่าน ส.ส. นครราชสีมาครับ</w:t>
      </w:r>
    </w:p>
    <w:p>
      <w:pPr>
        <w:pStyle w:val="BodyText"/>
      </w:pPr>
      <w:r>
        <w:t xml:space="preserve">(ผู้เข้าร่วมประชุมชาย) กราบเรียนท่านประธานสภาที่เคารพ กระผมสุชาติ พินโย สมาชิกสภาผู้แทนราษฎรนครราชสีมา พรรคเพื่อไทย ผมมีเรื่องที่จะปรึกษาหารือท่านประธาน ผ่านไปยังหน่วยงานที่เกี่ยวข้องจำนวน 3 เรื่องนะครับ เรื่องแรก ฝากถึงท่านนายกรัฐมนตรีในเรื่องของการดูแลเศรษฐกิจ ซึ่งพี่น้องประชาชนได้รับผลกระทบทั้งเรื่องของโควิด และเรื่องของการเกษตร ท่านประธานที่เคารพครับ ประเทศเราเป็นประเทศเกษตรกรรม รายได้ของพี่น้องประชาชนเกิดจากการเกษตร เขามีรายได้แค่นั้นนะครับเพราะฉะนั้นการช่วยเหลือเกษตรกรนี่เป็นหน้าที่ของรัฐบาลที่จะให้ความช่วยเหลือ โดยเฉพาะอย่างยิ่งนโยบายประกันรายได้ เรื่องของข้าว แน่นอนที่สุดครับ ท่านประธานครับ ข้าวกำลังออกสู่ตลาดพี่น้องประชาชนเฝ้าจับตาดูรอคอยการช่วยเหลือของรัฐบาล ซึ่งดึงเวลามาจนถึงทุกวันนี้นะครับ ท่านประธานครับ ซึ่งประกาศราคา ทำให้พี่น้องประชาชนขาดความเชื่อมั่นต่อรัฐบาล ฝากรัฐบาลเร่งช่วยเหลืออย่างเร่งด่วนครับ เรื่องที่ 2 เรื่องของน้ำ นครราชสีมานี่นะครับ 2-3 สัปดาห์ที่ผ่านมา ท่านประธานก็คงจะทราบว่าน้ำท่วม แต่อีกฝั่งหนึ่งของนครราชสีมา กลายเป็นน้ำแล้ง ขามสะแกแสงพระทองคำ ยังต้องสูบน้ำเพื่อเป็นกักไว้อุปโภคบริโภคภายในหมู่บ้าน ซึ่งเกี่ยวกับการบริหารจัดการน้ำครับ น้ำเยอะ แต่รัฐบาลไม่มองเห็นในการช่วยเหลือในเรื่องของการจัดการน้ำ ฝากไปถึงรองนายกฯ ประวิทย์ซึ่งท่านดูแลเรื่องน้ำ เรื่องที่ 3 นะครับ เรื่องอยากให้ฝากไปถึงรัฐมนตรีว่าการกระทรวงกระเกษตรและสหกรณ์ ในไร่นา ขอให้มีน้ำ ในระบบโซลาเซลล์ สุดท้ายครับ ท่านประธานครับ น้ำคือชีวิต แต่ชีวิตต้องฝากรัฐบาลช่วย ฝากท่านประธานสุดท้ายจริง ๆ ครับรัฐบาลครับ พรรคเพื่อไทยหัวใจคือประชาชนครับ ขอบคุณครับ</w:t>
      </w:r>
    </w:p>
    <w:p>
      <w:pPr>
        <w:pStyle w:val="BodyText"/>
      </w:pPr>
      <w:r>
        <w:t xml:space="preserve">(ประธาน)เชิญท่านวัชรพล สส. นครราชสีมาครับ</w:t>
      </w:r>
    </w:p>
    <w:p>
      <w:pPr>
        <w:pStyle w:val="BodyText"/>
      </w:pPr>
      <w:r>
        <w:t xml:space="preserve">(ผู้เข้าร่วมประชุมชาย) กราบเรียนท่านประธานสภาพที่เคารพครับ กระผม ส.ส. พรรคโคราช ชาติพัฒนา มีเรื่องหารือท่านประธาน เพียง 1 เรื่องครับ ฝากไปยังกระทรวงคมนาคม ที่ผมกราบเรียนท่านนี้ เป็นความเดือดร้อนและเป็นการสงใสของพี่น้องชาวอีสานทั้งหมดจากสืบเนื่องจากรัฐบาลในชุดที่แล้วได้ดำเนินการก่อสร้างเมกะโปรเจคก็คือโครงการก่อสร้างมอเตอร์เวย์สาย 6 จากบางปะอินไปโคราช ถึง 84,600 ล้าน ในลักษณะของการก่อสร้างนั้นนี่ มีการแบ่งสัญญา สัญญามีระยะเวลาก่อสร้างตั้งแต่ ปี 2559 จะสิ้นสุดในปี 2563 คือปีนี้ ผลของการดำเนินการครับ ตอนนี้ได้มีการดำเนินการก่อสร้างไปแล้ว ส่งมอบงาน 20 สัญญา เหลืออีก 10 สัญญาที่มีปัญหา กับอีก 10 สัญญษ และก็ยังอีก 10 สัญญานั้น ยังอยู่ในเรื่องของการก่อสร้างเพื่อจะส่งมอบงาน มีประเด็นคำถาม 3 เรื่องครับ ในประเด็นที่ 1 ก็คือ อยากเห็นชี้แจงเกี่ยวกับในเรื่องของสัญญาว่ามันเป็นความผิดพลาดในการออกแบบ ในการดำเนินการก่อสร้าง ว่าตอนนี้นี่คนทั้งประเทศไทยได้สงสัยว่า การก่อสร้างที่มี 10 สัญญานั้น เพิ่มอีก 6,000 กว่าล้านบาท ได้มีการตัดสินใจและและแก้ไขอย่างไรได้บ้าง ให้ได้ได้ทราบ เรื่องที่ 2 ครับได้มีประกาศของกฏกระทรวงคมนาคมในปี พ.ศ. 2563 เกี่ยวกับเรื่องการเก็บค่าผ่านทาง สำหรับรถ 4 ล้อ อยากให้มีการทบทวนครับ สุดท้ายครับ เรื่องเกี่ยวกับการแก้ไขปัญหารถติด วันนี้มอเตอร์เวย์สร้างเสร็จไปแล้ว 40 สัญญาผมอยากจะเห็นปีใหม่นี่ อีกประมาณเดือนเศษ ให้ทางกระทรวงคมนาคมได้ทำทางเชื่อมสายนี้ได้เป็นตัวอย่างหนึ่ง ในการแก้ไขปัญหาในเรื่องของการคมนาคมครับ ฝากไปถึขอบพระคุณครับ</w:t>
      </w:r>
    </w:p>
    <w:p>
      <w:pPr>
        <w:pStyle w:val="BodyText"/>
      </w:pPr>
      <w:r>
        <w:t xml:space="preserve">(ประธาน) ต่อไปเชิญท่านวันชัยครับ สส นนทบุรีครับ</w:t>
      </w:r>
    </w:p>
    <w:p>
      <w:pPr>
        <w:pStyle w:val="BodyText"/>
      </w:pPr>
      <w:r>
        <w:t xml:space="preserve">(ผู้เข้าร่วมประชุมชาย) กราบเรียนท่านประธานสภาฯ ที่เคารพ กระผม เจริญนนทสิทธิ์ ขออณุญาติหาลือครับ ท่ายประฑลอยข้ามแยกไทรน้อย ถนนกาญจนาตัดกับถนน 325 บริเวณหน้าโรงเรียนชุมชนไมตรีอุทิศ สะพานลอย 12 เลน เสร็จแล้ว แต่ไม่ได้คำนึงถึงว่าประชาชนได้เดินข้ามถนน แล้วเป็นทางโค้งและมีรถสัญจรตลอดเวลาเพื่อใช้สะานลอยข้ามไปอยู่ที่เกาะกลางถนน จึงมีความเสี่ยงที่จะมีรถเสียวชน จึงอยากฝากให้ทางหลวงชนบท ได้ช่วยดำเนินการต่อเชื่อมสะพานลอย เพิ่มทางขึ้นทางลงไปยังอีกฝั่งหนึ่งให้กับพี่น้องประชาชนได้เดินข้ามถนนและสะพานลอยได้อย่างปลอดภัย เรื่องที่ 2 ท่านประธาน ผักตบชวา และคลองอ้อม หน้าเทศบาลบางม่วง และเทศบาลตำบลบางใหญ่เป็นจำนวนมาก ได้มีการจัดเก็บเป็นระยะ ทาง สตง. ได้มีการแจ้งว่า ไม่ใช่ภารกิจของเทศบาลตำบลบางม่วงและเทศบาลตำบลบางใหญ่ ไปใช้ในการกักเก็บผักตบชวาในเขตบางใหญ่ จึงทำให้เกิดปัญหามานาน และะคลอง 2 คลองนี้ยังมีผู้ที่ใช้สัญจรตลอดเวลา จึงอยากฝากให้หน่วยงานที่เกี่ยวข้องลงไปช่วยแก้ปัญหาเกี่ยวกับ 2 ตำบลนี้ด้วยครับ กราบขอบพระคุณท่านประธานครับ</w:t>
      </w:r>
    </w:p>
    <w:p>
      <w:pPr>
        <w:pStyle w:val="BodyText"/>
      </w:pPr>
      <w:r>
        <w:t xml:space="preserve">(ประธาน) ครับท่านสุดท้ายครับ ท่านกุญวลี</w:t>
      </w:r>
    </w:p>
    <w:p>
      <w:pPr>
        <w:pStyle w:val="BodyText"/>
      </w:pPr>
      <w:r>
        <w:t xml:space="preserve">(ผู้เข้าร่วมประชุมหญิง) กราบเรียนท่านประธานสภาฯ ที่เคารพดิฉันกุลวลี อมรวรี สมาชิกสภา ราชบุรี เขต 1 พรรคพลังประชารัฐค่ะ ขอหารือเพียงเรื่องเดียวค่ะ วันนี้ดิฉันได้รับเรื่อง นายสุนาจ รุ่งจรูญ ท่านเริงชัย เนินประถมพร ท่านรองนายกรัฐมนตรีของชาวราชบุรีที่มาใช้สนามกีฬากลางจังหวัดราชบุรี การพัฒนาพื้นที่สนามกีฬาสปอร์ตคอมเพล็ก โดยปัจจุบันไม่สามารถใช้สนามกีฬาได้เต็มประสิทธิภาพ เนื่องจากสนามกีฬากลางอยู่ใจกลางตัวเมือง ติดกับโรงเรียนราชการโรงเรียนราชบริการนุเคราะห์ โดยพื้นที่บริเวณนี่จะประสบปัญหาการจรา โดยเฉพาะช่วงเช้าและช่วงเย็น และดิฉันได้ประสานงานมาว่าขอให้มีการพัฒนาอาคาร complex ที่สนามกีฬากลาง เพื่อเพิ่มความสามารถของนักกีฬาของจังหวัดให้มีทักษะ มีความชำนาญ ในการเป็นนักกีฬามืออาชีพ ซึ่งที่ผ่านมาก็มีนักกีฬาที่เป็นชาวราชบุรี เป็นตัวอย่าง พันตำรวจโท นิติพงศ์ เสลานน โดยข้อเสนอแนะที่ดิฉันได้รับมา คือ โดยบริเวณชั้น 1 ถึงชั้น 5 นะคะ ขอให้เป็นบริเวณ แล้วก็ตั้งแต่ชั้น 6 ไปแล้วก็ประชาชนมาใช้การแล้วก็ใช้ประโยชน์ ทั้งศูนย์ฟิตเนสเซ็นเตอร์ และข้างบนก็เป็นศูนย์ที่ได้มาตรฐาน อาทิ สนามแบตมินตัน สนามบาสเก็ตบอล สนามกีฬาอเนกประสงค์ เพื่อใช้เป็นสนามได้หลายประเภท และชั้นดาดฟ้าก็จะเป็นลู่วิ่ง ขอให้มีการก่อสร้าง สะพาน sky walk เชื่อมต่ออาคารศูนย์ราชการ โรงเรียนได้อย่างสะดวก ดิฉันจึงิยากจะหารือท่านประธาน ผ่านไปยังนายกสมากรมกระทรวงท่องเที่ยวและกีฬา เพื่อหาแนวทางในการดำเนินงานตามนโยบาย 1 สปอร์ตคอมเพล็กซ์ เพื่อสร้างฝันให้พี่น้องชาวราชบุรีด้วยค่ะ ขอบคุณค่ะ</w:t>
      </w:r>
    </w:p>
    <w:p>
      <w:pPr>
        <w:pStyle w:val="BodyText"/>
      </w:pPr>
      <w:r>
        <w:t xml:space="preserve">(ประธาน) ครับขอบพระคุณครับ ครบทุกท่านแล้วนะครับ ทั้งหมด 30 ท่านในการปรึกษาหารือ ท่านสมาชิกครับ ขณะนี้มี ท่านสมาชิก ที่มาลงชื่อเข้าประชุม จำนวน 281 ท่าน เกินกึ่งหนึ่งของสมาชิกที่มีอยู่ของสภาแล้วนะครับ ถือว่เาป็นครบองค์ประชุมแล้วนะครับ ผมขอเปิดการประชุม และดำเนินการประชุมตามระเบียบวาระต่อไปนะครับ ระเบียบวาระที่ 1 กระทู้ถาม ระเบียบวาระที่ 1.1 กระทู้ถามสดด้วยวาจา คราวนี้ได้บรรจุไว้ทั้งหมด 4 กระทู้ คือจริง ๆ แล้ว บรรจุไม่เกินครั้งละ 3 กระทู้ เมื่อคราวที่แล้วท่านประธานชวนได้รับปากกับ ผู้ตั้งกระทู้ถามไว้ที่รัฐมนตรีได้เลื่อนตอบกระทู้ถามด้วยวาจาไว้นะครับ ท่านจึงนำมาบรรจุเพิ่มอีก 1 กระทู้ เป็น 4 กระทู้ ดังนั้น ข้อบังคับของเรากระทู้ละ 30 นาที ไม่เกิน 40 นาที จะให้กระทู้ละ 30 นาทีเหมือนเดิม ก็เท่ากับ 120 นาทีเหมือนเดิมนะครับ ที่ประชุมคงไม่ขัดข้องนะครับ ถ้าไม่ขัดข้องผมขอดำเนินการต่อไปนะครับ กระทู้ถามสดด้วยวาจา ในเรื่องแรกครับ ของท่านครูมานิช สังพุมครับ ถาม เชิญครับ</w:t>
      </w:r>
    </w:p>
    <w:p>
      <w:pPr>
        <w:pStyle w:val="BodyText"/>
      </w:pPr>
      <w:r>
        <w:t xml:space="preserve">(ผู้เข้าร่วมประชุมชาย) ท่านประธานที่เคารพ ผมครูมานิตย์ สังพุ่ม สมาชิกสภาผู้แทนราษฎร พรรคเพื่อไทย จากจังหวัดสุรินทร์ ท่านประธานครับ ผมได้รับฉันทาคติจากพรรคเพื่อไทยเมื่ออาทิตย์ที่แล้ว ถึงปัญหาความเดือดร้อนของพี่น้องเกษตรกร จากวันพุธที่แล้วนี่ มาถึงวันพุธนี้นี่ พี่น้องชาวไล่ ชวนยางพาราหรืออะไรก็แล้วแต่นี่ เสียผลประโยชน์ไปแล้วก็เสียโอกาสไปมากมายก่ายกอง ดังจะเห็นว่าหารือกันนี่ทั้งสภา ทั้งซีกฝ่ายค้านพวกผม แล้วก็ซีกฝ่ายรัฐบาล ปัญหาของสินค้าราคาตกต่ำนะครับ นี่เพื่อนผู้แทนนั่งใกล้ ๆ ผมนี่ คุนากรจากสุรินทร์ถ้าท่านประธานได้ฟังมาตั้งแต่เช้า 30 กว่าคนนี่ ปัญหาราคาสินค้าตกต่ำทั้งหมด ท่านประธานครับ วันนี้บ้านนี้บ้านเมืองปัญหาทางการเมือง ผมก็เข้าใจอยู่ครับ ว่ามันมีปัญหาหนักพอสมควรอยู่ แต่ก็ช่วยไม่ได้ครับ เป็นเรื่องของกมุนาวตติโลโก สัตว์โลกย่อมเป็นไปตามกรรม เพราะกรรมเป็นเครื่องชี้เจนตนา เป็นปัญหาของทางการเมือง แต่ปัญหาของปากท้องพี่น้องประชาชนนี่ ก็ยิ่งใหญ่ไม่แพ้ไปจากปัญหาทางการเมือง ผมคิดว่ามันยิ่งใหญ่กว่าอีกครับ เพราะประชาชนส่วนใหญ่นี่เป็นชาวเกษตรกร ประเทศไทยเรานี่เวลาหาเสียงกันนี่ ท่านประธานจะสังเกตเห็ยว่าแต่ละพรรคมีนโยบายที่สวยหรู แต่ผลออกมานี่ ก็พี่น้องเกษตรกรนี่ตาย วันนี้ดังเห็นได้ชัด ท่านประธานครับ จริง ๆ แล้วนี่ผมจะพูดเฉพาะพืชเศรษฐกิจ แล้วก็พืชเพื่อการบริโภคเพื่อนการกินอย่างเดียว แต่บังเอิญเพื่อนผู้แทนราษฎรหลายท่านได้ฝากมา แม้กระทั่งว่าท่านรองฯ ศุภชัย โภชุนนี่ ก็ได้ฝากมา ท่านอดีตลองวสุ ฝากมาคุณหมอชลนาท สีแก้ว ก็ได้ฝากมา แต่ที่สุรินทร์บ้านผม คืออำเภอศรีภูมิและอำเภอศรคลองทาก น่าดีใจครับ ท่านประธานไม่มีปัญหาครับ เพราะว่าเขาโค่นตัดทิ้งเกือบหมดแล้วครับ ที่เหลือก็ปล่อยให้ตายครับ เพราะว่าไม่มีเงินซื้อปุ๋ยมาบำรุงรักษากับราคาของยางพาราที่เป็นอยู่จากวันนั้นมาถึงวันนี้ก็เพิ่งขึ้นมานิดหน่อยตะกี้ ที่ขึ้นมาก็เพราะว่า ก็โครงการของ อคส. ที่ไปซื้อยางพารานี่มาทำถุงมือยาง ไอ้แสนล้านน่ะ ก็กำลังเป้นข่าวเกี้ยวกราวกันอยู่ อันนี้ล่ะครับ กระทู้ที่ 4 ท่านอดีตรัฐมนตรีรัฐพงษ์ก็คงจะมาสอบถามแต่วันนี้ยางพาราในภาพรวมทั่วไปนี่ ก็ตกต่ำเอา ตกต่ำเอา ตกต่ำเอาไอ้นี่ผมฟังจากจังหวัดอื่น ๆ ในอีสานนะครับ ขึ้นมากิโลกรัม และยางถ้วยนี่ ลดลงเหลือ 17 บาท น้ำยางดิบก็ลดลงอย่างน่าใจหาย ก็รัฐมนตรีจะตอบหรือไม่ตอบเรื่องยางหรือมามีวิธีการจัดการกันอย่างไรนั้นก็แล้วแต่ท่าน เพราะว่าเรื่องยางพารานั้น ผมในฐานะคนถาม ก็ได้คำฝากมาจากเพื่อนก็ส่วนตัว อำเภอผมก็โค่นกันเกือบหมดแล้ว ไปอุทัยธานีวันก่อน ไปบ้าน ส.ส. สุธาดา พรรคภูมิใจไทยก็กำลังโค่นอยู่พอดีเลย ยางพารา ผมถามว่าทำไม่โค่น ไม่มีอะไรทำ ก็เอาล่ะครับ มาถึงเรื่องข้าว วันนี้ทั้งภาคกลาง ภาคเหนือ ภาคอีสาน ราคาข้าวนี่ถือว่าเป็นราคาที่ตกต่ำอย่างน่าใจหายเลยครับ แล้วอาทิตย์ที่แล้วนี่ รัฐบาลนี่ ได้ตอบ ได้มาประกาศเป่าร้อง ชูผลงานความดีความชอบเรื่องของผลงานรายได้ ช่างน่าดีใจนะครับ แต่ลึก ๆ จริง ๆ แล้วนี่ ไม่ได้ช่วยชาวนาเลย เพราะท่านประกันอยุ่ที่หลักของ 15,000 2,000 กว่าบาทแล้วไม่เกิน 14 ตัน แล้วชาวนาที่มีข้าวมีนานิด ๆ หน่อย ๆ นี่ไปขายในตลาดนี่ก็แทบไม่ได้อะไรเลยครับ ไปขายในตลาดวันนี้ท่านลองถามได้เลยครับ ข้าวกิโลหนึ่ง ไม่ถึง 9 บาท 7-9 บาทครับ แล้วไอ้ส่วนต่างที่มันชุลมุนวุ่นวายนี่มันอยู่ตรงไหน ชาวบ้านเขาถามผมมาอย่างนี้ครับ ท่านประธานครับ ว่าการทำประกันข้าว หรือว่าการทำประกันพืชเศรษฐกิจหรือพืชเกษตร ทำเพื่อเกษตรหรือทำเพื่อกลุ่มทุน ที่เกิดช่องว่างกันอยู่ ก็สงสัยทำไมเขาจะไม่สงสัยล่ะครับ วันนี้ข้าวเปลือกนี่ถูกมากครับ แต่ข้าวสารนี่ แพงเอา ๆ ๆ ผมก็เลยถามเป็นข้อแรกก่อนว่า อยากให้ท่านรัฐมาตรีได้คุยเรื่องมาตรการนะครับที่จะช่วยชาวนานี่ นอกจากการการประกันรายได้นี่ ที่เป็นสูตรสำเร็จรูปของรัฐบาลนี่ มันอยู่ที่หน้าส่วนต่างขนาดนั้นนี่ เรายังมีส่วนอื่นอีกไหม ที่จะเข้ามาแทรกแซงราคาตลาด ราคาเพราะต้นทุนจากการผลิต ปัจจัยทางการผลิตของชาวนาแต่ละไร่ เป็นไร่หมดครับ ผมเองก็ทำงาน เพื่อนพ้อง น้องพี่ที่นั่งใกล้ ๆ นี่ ตั้งแต่เริ่มต้น รอบแรกไถกลบซัง ไร่ละ 200 บาท ก่อนจะหว่านก็จ้างอีกครับ ไร่ละ 250 เรียกว่า</w:t>
      </w:r>
      <w:r>
        <w:t xml:space="preserve"> </w:t>
      </w:r>
      <w:r>
        <w:t xml:space="preserve">“</w:t>
      </w:r>
      <w:r>
        <w:t xml:space="preserve">ไถพรวน</w:t>
      </w:r>
      <w:r>
        <w:t xml:space="preserve">”</w:t>
      </w:r>
      <w:r>
        <w:t xml:space="preserve"> </w:t>
      </w:r>
      <w:r>
        <w:t xml:space="preserve">หลังจากนั้นก็ไปซื้อพันธุ์ข้าว เรื่องของพันธุ์ข้าวนี่ ก็มีปัญหาอีกครับ บ้านติดกัน พี่น้องด้วยกันเริ่มจะซื้อพันธ์ข้าวไม่ได้ จะมีข้อตกลง ซึ่งจะได้อภิปรายในวันนี้ล่ะครับ CP CTPP สร้างความเดือดร้อนให้กับชาวนาอีกแล้วครับ นี่ซื้อพันธุ์ข้าวอีก จากนั้นก็เอาไปหว่าน หว่านด้วยตัวเองหรือจ้างเขาหว่าน เสร็จแล้วก็ใส่ปุ๋ย ปุ๋ยก็ไม่ถูกครับ ท่านประธาน ถุงหนึ่งนี่ราคาต่ำสุด 500-800 หลังจากนั้นก็ดูแล ดูแลเข้าถึงฤดูเก็บเกี่ยว เก็บเกี่ยวนนี่วันนี้ ลดเกี่ยว ไร่หนึ่งไร่ก็คิด 500-600 บาท อีสานบ้านผมเขาคิดกันอย่างนี้จริง ๆ ครับ นี่ถามพรรคพวกผมได้ ท่านประธานก็มีพรรคพวกอยู่อีสานเยอะแยะ แต่วาท่านประธานก็ทำนา ค่าเก็บเกี่ยว 500-600 บาท มันรวมเท่าไรแล้วครับต่อไร่ ค่าขนส่งอีกครับ ท่านประธานครับ หลังจากนั้นนี่ ถ้าจะทำให้ข้าวทำให้ข้าวมันแห้ง ก็ต้องขนไปตากแดด วันนี้ถนนหนทางเป็นที่ตากข้าวครับ เพราะไม่อย่างนั้นนี่ พ่อค้าที่ลานกลางแจ้งนี่ ยิ่งเอาเปรียบชาวนา พูดมาก ท่านประธานเชื่อไหมครับ อยากใช้คำที่ชาวบ้านบอก เวลาออกไปขายข้างแห้ง ออกไปขายข้าวครับท่านประธาน เขาบอกว่าไปเอาเงินประยุทธ์มา ซึ่งจริง ๆ นี่ ผมไม่ใช้คำว่า ประยุทธ์หรอกครับ ไปเอาเงินมาซื้อ ไอ้ลานข้าวจะซื้อเยอะ ธนาคารก็ไม่ปล่อย วันนี้ก็เป็นที่ขุดรีดชาวนาที่เป็นกระดูกสันหลังของชาติ ที่เราเรียนมากันมาตั้งแต่เด็ก ๆ ที่เมื่อกี้บอกว่าทำนาปลังมีแต่หนี้กับฟาง ทำนาปลังมีแต่ซังกับหนี้ ผมถาม ธกส. ว่ามีอะพอจะมีอะไรช่วยได้บ้าง แค่นี้ล่ะ รัฐบาลสั่งมาแค่นี้ ส่วนต่างจากหอมมะลิ 12,000 กว่าบาท มีส่วนต่างอยู่ต่อตันก็ 20,000 กว่า ถ้าคุณไม่ถึงก็เรื่องของคุณ คุณขายได้ตันละเท่าไร แต่ให้ส่วนต่างขนาดนี้ ท่านพนฯ ท่านรัฐมนตรีที่ผมเคารพครับ ผมเชื่อว่าวิสัยทัศน์ของท่านนี่มากกว่านี้ครับ แต่ท่านคิดแต่ประกันนี่ สูตรสำเร็จอย่างนี่ ชาวนาเราอยู่ไม่รอดนะครับ ยิ่งวันนี้การทำนา ยิ่งแบบนี้การทำนา ก็ได้ผลิตผลของข้าวไม่ได้เต็มที่นะครับ ศรีสะเกษบ้านของอุบลศักดิ์ ของอุบลศักดิ์ดีหน่อยภาคกลาง แต่ของอีสานนี่เราไม่มีน้ำ น้ำนี่ หายากฝนไม่ตกตามฤดูการก็จบ ระบบชลประท่านก็แย่ มีนิดเดียว มีประมาณ 12 เปอร์เซ็นตืถ้าปีนี้มีน้ำเยอะ ถ้าไม่มีน้ำเยอะก็ 5 เปอร์เซ็นต์ ก็อาศัยน้ำธรรมชาติ พอน้ำธรรมชาติไม่มีข้าวก็ลีบ พอจะทำไปไม้ได้ข้าวแล้ว พอจะเกี่ยวฝนก็ตกเพราะพายุมาเหมือนกับปีนี้ ยิ่งไปกันใหญ่ครับ ผมอยากเห็นมาตรการของรัฐบาลที่มากกว่านี้ ช่วยเหลือชาวนา มีวิธีการที่ดีกว่านี้ ยกระดับชาวนาขึ้นมา จูงเขาขึ้นมาจากนาให้อยู่อย่างมีความสุขล้วงไปบนกระเป๋าขวาเจอสตางค์ กินขนมที่โรงเรียน ลุกไปกินขนมที่โรงเรียน หลานไปกินขนมที่โรงเรียนมีสตางค์ แต่วันนี้ครับ ที่ท่านบอกว่าจะทำให้เศรษฐกิจเฟื่องฟู เฟื่องฟูไม่ได้หรอกครับ กำลังซื้อในชุมชนในชนบทมันไม่มี อีสานนี่มันมีข้าวเป็นตัวชูโรง ส่วนอย่างอื่นอาจจะมีบ้าง มัน อ้อย หรือยางพาราก็นิดหน่อย ฉะนั้นผมอยากจะสรุปเป็น อยากให้ท่านรัฐมนตรีได้ตอบหรือนำเสนอว่ารัฐบาลนี้นี่ คิดนอกจากการประกันหรือคิดได้แค่นี้ได้กับชาวนา ชาวนาได้เตรียมการ ปีหน้าเขาจะได้รู้ว่า ปีหน้า ปี 64/65 ปีหน้า 63/64 เขาจะได้วางแผนถูกว่าปีนี้เขาจะไปขายมะนาว เอาข้าวเตรียมไปขายที่ดาวอังคารเหมือนกับผู้หลักผู้ใหญ่เขาว่าไว้น่ะ เขาจะได้วางแผนถูกครับ เบื้องต้นผมขอสอบถามเพียงแค่นี้เป็นเบื้องต้นก่อนครับ</w:t>
      </w:r>
    </w:p>
    <w:p>
      <w:pPr>
        <w:pStyle w:val="BodyText"/>
      </w:pPr>
      <w:r>
        <w:t xml:space="preserve">(ประธาน) เชิญท่านรัฐมนตรีว่าการกระทรวงพาณิชย์ ท่าน จุรินทร์ ครับ</w:t>
      </w:r>
    </w:p>
    <w:p>
      <w:pPr>
        <w:pStyle w:val="BodyText"/>
      </w:pPr>
      <w:r>
        <w:t xml:space="preserve">(ผู้เข้าร่วมประชุมชาย) ท่านประธานที่เคารพ กระผมสุรินทร์ ลักษณะวิสิทธิ์ รองนายบัญชีรายชื่อ พรรคประชาธิปไตย และรัฐมนตรีว่าการกระทรวงพา ตอบกระทู้ถามสดของครุมานิช หวังทุ่ม นะครับ ตะกี้ท่านถามหลายเรื่องผมก็ขออนุญาตตอบปนกันไปเหมือนกับที่ท่านถามก็แล้วกันนะครับ ประเด็นสำคัญอันหนึ่ง ก็คือที่จับความได้ก็คือ ท่านบอกว่า รัฐบาลนี้นอกจากมีเรื่องของประกันรายได้แล้วนี่ ยังมีมาตรการอื่นอีกหรือไม่นี่ เกษตรกรผู้ปลูกข้าวก็ขออนุญาตเรียนให้ทราบว่า รัฐบาลชุดนี้ให้ความสำคัญอย่างยิ่งกับเกษตรกร ไม่ว่าจะปลูกอะไรก็ตาม ซึ่งนั่นหมายความว่า รวมไปถึงเกษตรที่ปลูกข้าวด้วย และที่สำคัญ ก็คือสำหรับข้าว เราก็อยากเห็นข้าวมีราคาสูงและราคาดี แต่ทั้งหมดนี่ ก็ไม่ได้ขึ้นกับมาตรการขอแต่เพียงอย่างเดียวก็ขึ้นอยู่กับปริมาณผลผลิต ผลผลิตและความต้องการในแต่ละปีด้วย อย่างปีการผลิตที่ผ่านมา ท่านประธานก็คงทราบมาท่านประธานก้คงทราบ ผมเคยกราบเรียนในสภานี้มาแล้วว่า เป็นยุคหนึ่งในรอบ 10 ปี ที่ราคาข้าวนี่ สูงสุดเป็นประวัติการ สำหรับข้าวเปลือกเจ้า ที่เป็นเช่นนั้นก็เพราะว่ามาตรการหลายมาตรการของรัฐบาลประกอบกับกลไกตลาดในช่วงระยะเวลานั้น แต่สำหรับปีนี้ภาพรวม ขอให้ท่านประธานได้รับทราบว่า ผลผลิตปี 63 สำหรับข้าว จะมากกว่าปีที่แล้ว ถึง ร้อยละ 6 ดังนั้นจะเพิ่มผลผลิตขึ้นมาอีกจำนวนไม่น้อยทีเดียว หมายความว่านอกจากนั้นในช่วงระยะเวลานี้ที่ข้าวอ่อนตัวลงมา ก็เพราะเหตุว่า ในช่วงพฤศจิกายน ถึงเดือนธันวาคม ผลผลิตข้าวนี่จะออกมา แล้วก็จะมีผลกระทบเช่นนี้ ในทุก ๆ ปีในช่วงระยะเวลาที่ผ่านมา รวมทั้งช่วงระยะเวลานี้นี่โรงสีได้ซื้อข้าวเก่าเก็บไว้ในราคาสูง อย่างที่กระผมได้กราบเรียนกับท่านประธาน และยังไม่สามารถที่จะระบายออกมาได้ ประกอบกับโรงสีขาดสะภาพคล่องเพราะฉะนั้นตรงนี้จึงเป็นที่มาที่รัฐบาลดำเนินการออกมาตรการหลายประการ ที่ผมจะขออนุญาตกราบเรียนท่านประธานได้รับทราบว่า ได้มีมาตรการอะไรบ้าง ที่จะช่วยดึงราคาขึ้นมาในตลาด มาตรการที่ 1 ก็คือคณะรัฐมนตรีได้มีมติให้ความเห็นชอบที่ภูเก็ตตอนครม.สัญจรนะครับ ว่าเราจะมีมาตรการชะลอขาย หรือสถาบันเกษตรกรได้ชะลอข้าวเก็บไว้ก็จะมีเงินช่วยหลือในการสนับสนุนตันละ 1,500 บาท มาตรการต่อมา ก็คือถ้าเป็นสนกรณ์เก็บข้าวไว้ หรือซื้อมาเก็บสต็อกไว้ รวมทั้งโรงสีด้วย รัฐบาลก็จะช่วยร้อยละ 3 นี่ก็คือมาตรการที่ดำเนินการ นอกจากนั้นในส่วนของ ธกส. ในการที่จะให้สินเชื่อกับโรงสีเป็นกรณีพิเศษ เริ่มต้นตั้งแต่ 1 พฤศจิกายนที่ผ่านมา โดยสินเชื่อที่ว่า ให้ซื้อข้าวมาเก็บไว้ เป็นการลดปริมาณในตลาด ในอนาคตได้ โดยคิดดอกละ 0.01 เกือบจะเรียกว่าไม่คิดดอกเบี้ยเลย และมาตรการถัดมา ก็คือรัฐบาลก็มีสินเชื่อ SMEs ด้านการเกษตร โดยให้โรงสีสามารถกู้ไปในวงเงินละ 20 ล้านบาท โดยคิดดอกเบี้ยแค่ ร้อยละ 4 อย่างนี้เป็นต้น และสัปดาห์หน้า กระทรวงพาณิชย์ฯ โดยกรมการค้าภายใน ก็จะได้เชิญธนาคารพาณิชย์แบงก์ชาติในการที่จะผ่อนคล้ายให้การการปล่อยสินเชื่อให้กับกรุงศรีในการที่จะไปเร่งรับซื้อข้าวจากเกษตรกรต่อไปด้วย นี่ก็คือสิ่งที่ขออนุญาตกราบเรียนตอบคำถามที่เพื่อนสมาชิกได้สอบถามเมื่อสักครู่ ว่ามีมาตรการใดบ้าง นอกจากนี้ขอกราบเรียนท่านประธานครับว่าถ้าสมมติไม่ว่าพืชเกษตรตัวใดใน 5 ตัว ข้าว มันยาง ปาล์ม ข้าวโพด ลดลงมาที่รายได้ที่ประกัน รัฐบาลก็มีนโยบายประกันรายได้เกษตร ซึ่งอันนี้นเป็นตัวช่วยสำคัญที่ช่วยให้ชาวนาผู้ปลูกข้าวสามารถมีรายได้ตามรายได้ที่ประกันไว้ เช่น ข้าวเปลือกเจ้า รัฐบาลประกันรายได้ที่ตันละ 100 บาท ถ้าข้างเปลือกเจ้าลดลงมาก็จะมีส่วนต่างตันละ 3,000 บาทเพราะฉะนั้นเกษตรกรก็จะมีรายได้เพิ่มขึ้นแทนที่จะมีทางเดียว ประกันรายได้ ก็จะมีรายได้ 2 ทาง เข้าประเป๋า 2 กระเป๋า กระเป๋าซ้ายก็จะมีการขายในตลาดได้ตันละ 7,000 ใส่กระเป๋าซ้าย แต่ก็จะมีเงินส่วนต่างอีก 3,000 บาทใส่กระเป๋าขวาไว้ รวมแล้วกระเป๋าซ้าย 7,000 กระเป๋ษ ฃก็เป็น 10,000 บาท ที่รัฐบาลได้ประกัน และคณะรัฐมนตรีมีมติเห็นชอบแล้วในการประชุมคณะรัฐมนตรีสัญจรที่ภูเก็ตให้เริ่มต้นนโยบายประกันรายได้ผู้ปลูกข้าวในฤดูกาลผลิตปีนี้โดยเมื่อวัน 2 วันที่ผ่านมา คณะอนุกรรมการก็ได้เคาะเงินส่วนต่างได้เสร็จเรียบร้อยแล้ว ซึ่งรายได้ที่ประกันและเงินส่วนต่างที่เกษตรกรจะได้รับนั้นขออนุญาตกราบเรียนต่อท่านประธานตรงนี้ครับ ข้าวเปลือกหอมมะลิประกันรายได้ ตันละ 15,000 ครัวละไม่เกิน 14 ตัน ส่วนต่างจะได้ ตันละ 2511 บาท ข้าวเปลือกหอมมะลินอกเพื้นที่ ตันละ 14,000 จะได้ส่วนต่างตันละ 2,137 บาท ข้าวเปลือกเจ้า ได้ตันละ 10,000 มีส่วนต่าง ตันละ 1222 บาท ข้าวเปลือกหอมปทุมประกันตันละ 11,000 จะมีส่วนต่าง 1,066 บาท ข้าวเหนียวประกันตันละ 12,000 จะมีส่วนต่าง 2,084 บาท และเพราะเหตุที่ประกับตามนี้เงินงวดแรกที่จะออกในช่วงอีกไม่กี่วันข้างหน้านี่นะครับ ก็จะในวันที่ 16 พฤศจิกายน อีก 4-5 วันนี้น่ะครับ ให้ผู้ปลูกข้าวแต่ละชนิดได้เงินส่วนตากสูงสุดดังนี้ครับ ถ้าใครปลูกข้าวเปลือกหอมปทุม ก็จะได้รับเงินส่วนต่างสูงสุดรวมกันถึง 26,774 บาท ถ้าใครปลูกข้าวเหนียวก็จะได้ส่วนต่างสูงสุดถึง 33,349 บาท ถ้าปลูกข้าวเปลือกจ้าว ก็จะได้ 670 บาท ถ้าปลูกข้าวเปลือกหอมมะลินอกพื้นที่ ก็จะได้สูงสุดถึง 4,199 บาท และถ้าปลูกข้าวหอมมะลิก็จะได้สูงสุดถึง 47,500… 40,756 บาท ต่อครัวเรือนอันนี้ก็เป็นตัวช่วยในนโยบายประกันรายได้ของรัฐบาล นอกจากนั้นขออนุยาตกราบเรียนกับท่านประธานครับว่า รัฐบาลก็ไม่ได้มีนโยบายเฉพาะแต่เพียงเท่านี้ ก็ยังมีมาตรการ ที่จะมีเงินช่วยพิเศษอีก ที่เรียกว่าเงินค่าพัฒนาคุณภาพข้าว ไร่ละ 1,000 บาท ครอบครัวละไม่เกิน 20 ไร่ นั่นแปลว่าก็จะได้รับตัวช่วยอีกตัวหนึ่ง อีกครอบครัวละไม่เกิน 20,000 บาท อันนี้ก็คือสิ่งที่ขออนุญาต ที่จะกราบเรียนท่ายนประธานแต่ 1,000 บาทนี้จะแบ่งเป็น 2 งวด คือ 500 งวดต่อไปก็ 500 บาท อันนี้ก็คือสิ่งที่อยากจะกราบเรียนกับท่านประธานว่าเป็นตัวช่วยที่จะช่วยชาวนาว่าเพื่อลดปัญหารายได้ลดลง ถ้าอยู่ในช่วงที่ราคาข้าวตกต่ำลง แต่ทั้งหมดนี้ก็ไม่ได้แปลว่าราคาข้าววันนี้ก็ไม่ได้ลดลงมาทั้งหมดนะครับ ข้าวหอมมะลิ ราคาวันนี้ก็ยังอยู่ที่ 11,500 อันนี้เป็นราคาเป็นทางการ ถึง 12,000 นอกจากนั้นข้ว่เปลือกของประทุม ก็มีถึง 10,200 เป็นต้น พี่น้องประชาชนทราบดีอยู่แล้ว ผมจะไม่ใช่เวลาตรงนี้ที่จะกราบเรียนกับท่านประธาน เพียงแต่ว่าสิ่งสุดท้ายที่จะขออนุญาตเรียนว่า รัฐบาลก็ให้ความสำคัญที่จะเข้าไปดูแลเกษตรที่ปลูกข้าว สัปดาห์ที่แล้วที่ผมต้องเลื่อนการตอบกระทู้ก็เพราะว่าจำเป็นที่จะต้องไปประชุมกรรมการนโยบายข้าวที่ท่านนายกฯ เป็นประธาน ที่จะต้องเสนอช่วยเกษตรที่ปลูกข้าว คือ การเคาะยุทธศาสตร์ข้าวไทย 5 ปี ตั้งแต่ปี 2563 2564 2566 ไปจนกระทั่งปี 2567 โดยได้เคาะยุทธศาสตร์วิสัยทัศน์ใน 5 ปี ว่าต่อไปนี้ใน 5 ปี เราจะทำให้ไทยเป็นผู้นำการผลัติการตลาดข้าวและผลิตภันข้าวของโลกแล้วก็ระบุชัดว่าจะมีข้าว 7 ชนิดประกอบด้วย ข้าวหอมมะลิ ข้าวหอมไทย ข้าวขาวพื้นนุ่ม ข้าวขาวพื้นแข็ง ข้าวสี และข้าวคุณลักษณะพิเศษ โดยจะเน้นตลาด 3 ตลาด เช่น ตลาดพรีเมียม ทั่วไป ตลาดเฉพาะและที่สำคัญคือภาพการผลิตมีเป้าหมายชัดเจนที่เป็นรูปธรรม พบว่า ใน 5 ปี เราจะลดต้นทุนการผลิตให้ชาวนาให้ได้จากไร่ละ 6,000 บาท เป็น 30,000 บาท ต่อไร่ นอกจากนั้นจะมีเป้าหมายเพิ่มผลผลิต ปัจจุบันกิโลละ เป็นไร่ละ 600 กิโลกรัมต่อไร่ ทั้งหมดนี้จะมีผลในการช่วยเพิ่มผลผลิต และลดต้นทุน และช่วยให้ชาวนา โดยอัตโนมัติด้วย และที่สำคัญ คือ จะมุ่งเน้นในการเพิ่มพันธ์ุข้าวใหม่ ๆ ให้ได้ 12 พันธุ์ภายใน 5 ปี ระบุไว้ชัดเจนว่า เป็นข้าวพื้นนุ่ม 4,000 ข้าวพื้นขาว ข้าวหอมไทย 2,000 และข้าวโภชนาสูง 2,000 รวมเป็น 12 พันธุ์ซึ่งจะมุ่เน้นพันธุ์ข้าวไม่น้อยกว่าปีละ 2 ครั้ง เพื่ออะไรครับ เพื่อส่งเสริมนวัตกรรมและวิจัยพัฒนาพันธุ์ข้าวใหม่ ๆ เพื่อไปสู้ในตลาดโลกได้ต่อไป อันนี้คือสิ่งที่กล่าวเรียนครับ</w:t>
      </w:r>
    </w:p>
    <w:p>
      <w:pPr>
        <w:pStyle w:val="BodyText"/>
      </w:pPr>
      <w:r>
        <w:t xml:space="preserve">(ประธาน) เชิญท่าน ส.ส. คุณมานิช ครั้งที่ 2 ครับ</w:t>
      </w:r>
    </w:p>
    <w:p>
      <w:pPr>
        <w:pStyle w:val="BodyText"/>
      </w:pPr>
      <w:r>
        <w:t xml:space="preserve">(ผู้เข้าร่วมประชุมชาย) ท่านประธานที่เคารพครับ ผมกราบขอบพระคุณท่านรัฐมนตรีชี้แจง จริงเอกสารที่ผมถือมันตรงกันครับ ไม่ได้ต่างกันเลย เป็นประกาศของรองอธิบดีราชการแทนอธิบดีกรมการค้าภายในกำกับดูแลและกำหนดเกณฑ์ประกาอ้างอิง เรื่องของการประกันรายได้เกษตรเรื่องการประกันข้าว ถ้าฟังรัฐมนตรีพูด และรัฐบาลพูด ชาวนานี่น่าชื่นใจ ท่านรัฐมาตรีครับ ถ้าท่านว่างวันไหนนี่ ท่านใส่แมส ใส่หมวกเดินที่สุรินทะ์บ้านผม ศรีสะเกศ โคราช มหาสารคาม ท่านประธานวิชนี่ ฝ่ายค้านผมนี่ ไปถามชาวนาดูเถอะครับ สิ่งที่ท่านพูด เช่น เรื่องการชะลอนี่ เจ้าหนี้นี่เอารถมารอคันแถนา ก็คือหัวนาล่ะครับ ขนข้าวไปขาย เพราะหนี้ ธกส. เรียก ทุกฝ่ายเรียก ลูกจะไปโรงเรียน ข้อเท็จจริงมันไม่ใช่ครับ ทุกวันนี้กิโล วันนี้นี่ 9 บาทนี่เขาโทร. มาบอกผม รัฐมนตรีชี้แจงข้อมูลจากราชการแต่ผมนี่ ตาสี ตาษา ยายมี ยายมา จริง ๆ นี่ เขาบอกว่า เขาจะตายแล้ว ผมอยากเห็นวันนี้เอาไปเอามารัฐมนตรีนี่ รัฐมนตรีก็ให้ข้อมูลจากเอกสาร ชาวนาก็ไม่ได้อะไรเลย ผมอยากเห็นเป้า จุดสรุป ว่าชาวนานี่ ปีนี้ จะได้ข้าวถึงเดือนละ 18,000 ไหม ให้เก็บไว้กี่เดือน และข้าวที่ล้น Stock นี่ ไม่นำไปแลกสินค้า หรือเครื่องมือยุทธกรความมั่นคง เช่นเสื้อเกราะของตำรวจ อาวุธปืน ผมไม่พูดถึงเรือดำน้ำ ผมจะไม่พูดเดี๋ยวหาว่าก็ไปแลกมาสิครับ มันก็จะทำให้ชาวนานี่ ราคานี่ มันดีขึ้นมาจริง ๆ ผมไม่อยากเห็นการโต้ตอบระหว่างผมกับรัฐมนตรีนี่ที่สวยหรูแต่ชาวนาไม่ได้อะไรเลย ชาวสวนยางไม่ได้อะไรเลย ผมอยากจะเห็นที่ประกาศเหมือนตอนหาเสียงพรรคการเมืองหนึ่ง เข้าเรียกแผ่นขึ้นโปสเตอร์ เพราะผมไม่นิยม ข้าวหอมมะลิ 18,000 พอนักข่าวถาม เมื่อไหร่จะได้ 18,000 ไปขายดาวอังคารสิ ดาวอังคารไมันไม่มีร้านรับซื้อข้าว เขาก็ต้องขายอยู่สุรินทร์ ขายอยู่ศรีสะเกศ ขายอยู่สารคาม ขายอยู่แถวนี้ล่ะครับ แล้วก็ขายด้วยน้ำตาม วันนี้นี่ชาวนายิ่งตายกัน ซื้อขายนี่ ในชนบทที่ผมกราบเรียนนี่ มันไม่ได้ ผมอยากเห็นมาตรการรัฐบาลนี่ประกาศ เอาละปีนี้ไม่ทันชาวนานี่ขายข้าวมาแล้วเดือนกว่า พอรัฐบาลประกาศเรื่องนี้ ข้าวลดอีก นี่พิษณุโลกบ้านเพื่อนผมข้าวลด เมื่อรัฐบาลประกาศ ผมก็ประกาศเป็นมาตรการแต่ผมอยากเห็นรัฐบาลนี่ให้ประกาศเป็นมาตรการจะเข้าไปแทรกแซงหรือทำอะไรนี่ ผมไม่อยากเห็นชาวนานี่อยู่ในสภาพอย่างนี้ ซึ่งจริง ๆ แล้วนี่ผมไม่อยากมาที่จะทำให้รัฐบาลเสียเวลสแต่ปัญหาหนัก ก็คือปัญหาความยากจน รายจ่าย เพิ่มรายได้ กินอิ่มนอนหลับ ของพี่น้องชาวเกษตรกร เป็นปัจจัยปัญหาหลัก เราไปกล่าวเล่าแจ้งว่า จะให้คุณอยู่ดีกินดีมีความสุขกันถ้วนหน้า แต่วันนี้ชาวนานี่เป็นคนส่วนใหญ่นี่ ผมไม่ได้มาใส่ร้ายรัฐมนตรีนะครับ ผมไม่ได้อยากใส่ร้ายรัฐบาลครับ ผมอยากเห็นสักประโยคหนึ่ง รัฐบาลหาความมั่นคง แต่ผมอยากเห็นว่ารัฐบาลมีความมั่นสักทีหนึ่งนะครับ เมื่อชาวนามั่นคงนี่ เกษตรกรมั่นคง ชาวสวนยางมั่นคงนี่ ผมว่าปัญหาทางการเมืองจะลดลงครับ</w:t>
      </w:r>
    </w:p>
    <w:p>
      <w:pPr>
        <w:pStyle w:val="BodyText"/>
      </w:pPr>
      <w:r>
        <w:t xml:space="preserve">(ประธาน) ครับ เวลาหมดลง</w:t>
      </w:r>
    </w:p>
    <w:p>
      <w:pPr>
        <w:pStyle w:val="BodyText"/>
      </w:pPr>
      <w:r>
        <w:t xml:space="preserve">(ผู้เข้าร่วมประชุมชาย) เพราะพี่น้องอยู่ดีมีสุข กินอื่มนอนหลับล่วงซ้ายเจอตัง ล้วงขวาเจอตัง รัฐมนตรีก็ตอบ 2 กระเป๋า ล้างซ้ายก็มีสตางก์ ล้วงขวาก็มีสตางก์ มันไปท้วงหนี้ครับ ทุกวันนี้นี่ เอาล่ะครับ ท่านรัฐมนตรีครับ เกรงใจเกรงใจรัฐมนตรี เกรงใจประธาน สัญลักษณ์ วันนี้ท่านติงผมด้วยวาจา ฝากถึงรัฐบาล วว่าให้เห็นใจพี่น้องเกษตรกร ให้เห็นใจความยากจน อยากให้เห็นใจแก้ปัญหาให้กับชาวไร่ชาวนาอย่างจริงจัง ท่านจะอยู่ไป 10 ปี 20 ปี ตามนโยบายยุทธศาสตธ์ชาติเอาเถอะครับ ขอให้พี่น้องอยู่ดีกินดี กินอิ่มนอนหลับ หนี้สินแค่นี้ผมก็พอใจแล้วครับ ขอบคุณครับ</w:t>
      </w:r>
    </w:p>
    <w:p>
      <w:pPr>
        <w:pStyle w:val="BodyText"/>
      </w:pPr>
      <w:r>
        <w:t xml:space="preserve">(ประธาน) ขอเชิญรัฐมีเวลาอีก 2 นาทีครึ่งครับ</w:t>
      </w:r>
    </w:p>
    <w:p>
      <w:pPr>
        <w:pStyle w:val="BodyText"/>
      </w:pPr>
      <w:r>
        <w:t xml:space="preserve">(ผู้เข้าร่วมประชุมชาย) กราบเรียนท่านประธานครับ</w:t>
      </w:r>
    </w:p>
    <w:p>
      <w:pPr>
        <w:pStyle w:val="BodyText"/>
      </w:pPr>
      <w:r>
        <w:t xml:space="preserve">(ผู้เข้าร่วมประชุมชาย) กราบเรียนท่านประธานครับ ก็ขออนุญาตเรียนกับท่านประธานครับว่า ที่เพื่อนสมาชิกให้รัฐบาลเห็นใจเกษตรกร ก็อยากเรียนว่าก็คิดตรงกันครับ ผมก็เป็นคนหนึ่ง ผมเป็นผู้แทนราษฎรเช่นเดียวกับท่านครูมานิตย์ สังพุ่ม ครับ ผมเข้าใจปัญหาเกษตรกรดี แล้วเราก็มีหัวใจ มีจิตวิญญาณที่จะช่วยเหลือเกษตรกรเหมือนกันครับ อันนี้ก็ขอให้ท่านได้สบายใจ มาตรการต่าง ๆ ท่านถามว่า ชาวนาได้อะไร คราวจริงผมตอบไปแล้วนะครับ ได้ทั้งเงินส่วนต่าง ได้ทั้งเงินช่วยอีกไร่ละพัน แล้วก็รวมทั้งได้มาตรการเสริมอื่น ๆ อีกหลายมาตรการรวมแล้วนี่ครอบครัวหนึ่งนี่ ตกสูงสุดถึง 60,000 บาทก็มีครับอันนี้ก็คือสิ่งที่ขออนุญาตเรียน นอกจากเอาข้าวไปขายได้ราคาตามตลาดแล้ว นี่คือสิ่งที่ขอเรียน ภาพรวมกว้าง ๆ สำหรับเรื่องยางก็ขออนุญาตเรียนท่านประธาน เพราะว่าท่านพาดพิง 2-3 รอบ ก็ขอชี้แจงนะครับ ว่าราคายางนี่ ณ เวลานี้ ก็ถือว่ากระเตื้องขึ้นที่ผ่านมาเพียงแต่ที่ทำให้ท่านเห็นว่า ความรู้สึกว่ามันตกลงนี่ ก็เพราะว่าราคามันสูงโด่งขึ้นไปมาก แต่ว่าตอนนี้ก็เริ่มปรับฐานลงมา แต่แม้ปรับฐานลงมาในช่วงระยะเวลานี้ ก็ต้องถือว่า ราคายาง ก็ยังดีกว่าในช่วงระยะเวลาที่ผ่านมา ผมได้ตรวจสอบเรื่องราคายาง ยางแผ่นดิบ ราคาเพิ่มจาก 40 กว่าบาทต่อกิโล ชั้น 3 นะครับ รวมทั้งยางแผ่นรมควัน ขึ้นไป 60 กว่าบาทครับ ยางก้อนถ้วยขึ้นไปจากกิโลฯ ละ 16-17 เดี๋ยวนี้ขึ้นไปกิโลละ 21 22 และโดยเฉพาะอย่างยางก้อนถ้วยในภาคอีสาน ราคาจะดีกว่ายางก้อนถ้วย ถึง 2 บาทโดยประมาณ ยางก้อนถ้วยในภาคอีสานก็อยู่ในราคาที่เกษตรกรไปได้ แต่ถ้าราคาตกลงมากว่ารายได้ที่ประกัน เช่น ยางแผ่นดิบนี่ราคา 60 บาท เมื่อไหร่ ก็มีเงินส่วนต่างจุนเจือเกษตรกรชาวยางพารา เราประกัน 23 ถ้าลงมาต่ำกว่า 23 ก็ยังมี 3 บาทก็ยังเอาเข้ากระเป๋าขวา บวกกับยี่สิบกระเป๋าซ้ายให้กับเกษตรกร เช่นเดียวกัน รวมทั้งมาตรการเสริม กราบเรียนตรงนี้เพราะว่าเวลาหมดแล้ว อยากให้เพื่อนสมาชิกนะครับ ว่าหัวใจเรานี่ตรงกัน เราเป็นเกษตรกรเช่นเดียวกัน เพราะฉะนั้นเราเห็นใจและให้ความสำคัญกับการแก้ปัญหาเกษตรกร ขอบคุณครับ ท่านรัฐมนตรี ถามสดด้วยวาจานะครับ ท่านครูมานิช เป็นกระทู้ถามสดด้วยวาจา ผมขอเอาของท่านสุชาติ อุตสาหะ ขึ้นมาถามรัฐมนตรีก่อนครับ ขอบคุณครับ</w:t>
      </w:r>
    </w:p>
    <w:p>
      <w:pPr>
        <w:pStyle w:val="BodyText"/>
      </w:pPr>
      <w:r>
        <w:t xml:space="preserve">(ผู้เข้าร่วมประชุมชาย) กราบเรียนท่านประธานสภาฯ ที่เคารพ ผมสุชาติอุสาหะ สมาชิกสภาผู้แทนราษฏร … พรรคพลังประชารวันนี้ผมมีกระทู้ถามสดนะครับ ที่จะถามท่านประธานผ่าไนปยังท่านรัฐมนตรีว่าการกระทรวงการคลัง ท่านรัฐมนตรีอาคม ในเรื่องของโครงการคนละครึ่ง เปิดให้ประชาชนได้ใช้จ่ายจากโครงการคนละครึ่ง ซึ่งรัฐฯ นี่ช่วยค่าใช้จ่ายสินค้าอุปโภค บริโภคต่าง ๆ ในกับประชาชนนี่ ในวงเงินไม่เกินวันละ 150 บาท ระยะโครงการตลอด 3 เดือนกว่า ๆ ถ้านับจาก 23 ตุลาคมนี่ ก็คือในวงเงินไม่เกิน 1000 บาท มาประมาณ 19 วันนี้ คนไทยเริ่มรู้สึกแล้วว่าโครงการนี่เป็นโครงการที่มีประโยชน์ในการลดค่าครองชีพมากกว่าที่คิดไว้ ที่จะออกโครงการนี้ และเข้าร่วมโครงการคนละครึ่งมีคนสมัครน้อยมากตามโครงการนี้นะครับกังวลว่าจะหาร้านค้าใช้จ่ายได้หรือไหม เพราะร้านค้าที่รัฐบาลอนุมัติให้เข้าร่วมโครงการ เป็นร้านค้ารายย่อยครับ แผงลอย แล้วก็ต้องใช้ผ่านแอปพลิเคชันตามอะไรบ้างก็เป็นกังวนว่าจะหาจากร้ายค้าเหล่านี้ได้หรือเปล่านะครับ แต่สิ่งที่เห็นนะครับ 19 วันที่ผ่านมานี่ หลังจากเราเริ่มใช้จริงนี่นะครับ ได้รับเสียงสะท้อนที่ดีมากนะครับ ทั้งจากฝั่งผู้จ่าย และร้านค้าที่เข้าร่วมโครงการ และมีเสียง เข้าร่วมอยากสมัครรับสิทธิ ในเฟท 2 นะครับ ซึ่งก็ได้ดำเนินการในวันนี้นะครับ วันที่ 11 อีกครั้งน่ะครับ พี่น้องประชาชนจากจังหวัดเพชรบุรีนี่ฝากผมมานะครับ เดิมครอบครัวเขานี่ แทบจะไม่ได้กินกุ้งกันเลยนะครับ เพราะราคาแพงมาก กิโลละ 280 บาท มีโครงการคนละครึ่ง ใช้เงินคนละ 125 บาท ก็ซื้อกุ้งให้ลูกหลานทานกันได้ทั้งครอบครัว ขณะที่อีกรายหนึ่งนะครับ เล่าให้ฟังว่า เขาต่อคิวซื้อเป็ดพะโล้ เจ้าโปรดของภรรยาเขานี้ ได้เพียง 60 บาท จากเดิมนะครับ 120 บาท เช้นเดียวกับพนักงานบริษัท บริษัทหนึ่งเหมือนกันนะครับ ซึ่งวันหนึ่งใช้เงินวันละ 100 กว่าบาท ซื้อขนม และเครื่องดื่มในมื้ออาหาร แต่ในโครงการคนละครึ่งนี่ ทำให้รายจ่ายลดลงไม่ถึง 60 บาท ขณะที่ในฝั่งผู้ขาย ขายข้าวเกียบปากหม้อนะครับ ซึ่งเป็นกลุ่มที่หลาย ๆ คนคิดว่าอาจจะไม่ได้รับประโยชน์จากโครงการนี้ เพราะปรับตัวไม่ได้ คุณป้ากับเป็นหนึ่งในแม่ค้าที่รับชำระเงินผ่านโครงการคนละครึ่ง โดยเล่าให้ฟังว่า ตอนแรกก็ยาก แต่ก็ค่อย ๆ เรียนรู้ไปกับลูกค้านี่ล่ะครับ แต่ขณะนี้ใช้คล่องแล้ว และร้านค้าส่วนใหญ่ได้มีการเข้าร่วมโครงการคนละครึ่งทำให้ยอดขายเพิ่มขึ้น ที่ผมจะถามท่านรัฐมนตรีอาคมนะครับ รัฐมนตรีว่าการกระทรวงการคลัง ก็คือว่าความรู้สึกของประชาชนที่มีต่อ การประชาสัมพันธ์คนละครึ่ง มากกว่านี้ทางกระทรวงมีแผนอย่างไรครับ</w:t>
      </w:r>
    </w:p>
    <w:p>
      <w:pPr>
        <w:pStyle w:val="BodyText"/>
      </w:pPr>
      <w:r>
        <w:t xml:space="preserve">(ประธาน) เชิญท่านรัฐมนตรีว่าการกระทรวท่านอาคมได้ตอบชี้แจงครับ</w:t>
      </w:r>
    </w:p>
    <w:p>
      <w:pPr>
        <w:pStyle w:val="BodyText"/>
      </w:pPr>
      <w:r>
        <w:t xml:space="preserve">(ผู้เข้าร่วมประชุมชาย) กราบเรียนท่านประธานสภาผูแทนราษฎรที่เคารพ ท่านสมาชิกผู้ทรงเกียรติทุกท่าน ขออนุญาตกราบเรียนต่อประเด็นคำถามที่สักครู่นี้ ที่ท่านสภาผู้แทนราษฎรไได้ถามถึงโครงการคนละครึ่ง ขออนุญาตนะครับ ว่าโครงการนี้เป็นอีกหนึ่งของโครงการของรัฐบาลนี้นะครับ ที่จะกระตุ้นเศรษฐกิจที่เราประสบภาวะแพร่ระบาดของโควิดนะครับ ซึ่งก็มีหลายมาตรการด้วยกัน สิ่งหนึ่งที่เรายังไม่สามารถรับนักท่องเที่ยวได้ในเวลานี้นั้น สิ่งหนึ่งที่เราทำได้ คือ การใช้จ่ายภายในประเทศ โดยเฉพาะอย่างยิ่งการใช้จ่ายของประชาชนนั้นก็มี 2 ด้าน ด้านหนึ่งก็คือด้านผู้ขาย อีกด้านหนึ่ง คือ ด้านผู้ซื้อ คือ ประชาชน ด้านผู้ขายนั้นก็มีโครงการคนละครึ่ง ซึ่งก็เป็นการร่วมกันระหว่างผู้ขายและรัฐบาลก็จะเติมเงินให้ครึ่งหนึ่ง นี่ก็เป็นส่วนหนึ่งที่รวมไปถึงระดับเศรษฐกิจฐานรากนะครับ ก็จะมีเสียงบ่นอยู่ตลอดเวลาว่า มาตรการต่าง ๆ นั้น ก็จะช่วยในเรื่องของกลุ่มคนรวย กลุ่มคนจน หรือผู้ค้ารายย่อยนี่ ก็มีตอบคำถามนี้นะครับ ขออนุญาตตอบภายในประเทศนั้นก็จะมีอยู่ 3 เรื่องใหญ่ ๆ นะครับ เรื่องที่ 1 ก็เป็นเรื่องของการเพิ่มกำลังซื้อของผู้ที่มีบัตรสวัสดิการนะครับ ซึ่งอันนี้ก็เติมเงินไป 500 บาท ต่อคน ต่อวัน ส่วนที่ 2 คนละครึ่งนี่ ก็เน้นไปทางผู้ขายอย่างไรก็ตามนั้น จะขายของได้ก็ต้องมีผู้ซื้อให้สิทธิ์ทั้งร้าน ให้สิทธิ์ทั้งผู้ซื้อ ส่วนอันที่ 3 นั้น ที่มีผลวันที่ 23 ตุลาคมนั้น ก็คือ ช็อปดีมีคืนช็อปดีมีคืนนี้ก็เป็นการตอบรับจากรประชาชนอย่างมากนะครับ ที่จะใช้จ่าย หรือ Shopping ในวงเงิน 30,000 ในปี 2563 คือชำระในปี ภายในเดือนมีนาคมเฉพาะในเรื่องของโครงการคนละครึ่งนี้นะครับ มีกรอบระยะเวลาก็ 23 เริ่มใช้ 23 ถึง 31 ธันวาคมนะครับ จริง ๆ แล้วนี่ อย่างที่ท่านสมาชิกผู้แทนราษฎร ได้กล่าวไว้สักครู่นี้นั้น ประชาชน ร้านค้ายังไม่ชิน เพราะในร้านค้านั้นเราเปิดให้ลงทะเบียนมาตั้งแต่วันที่ 1 ตุลาคมนะครับ ลงทะเบียนนั้น 26 ตุลาคม เริ่มใช้จริงนั้น ตุลา จากข้อมูลที่เราได้นะครับ ลักษณะที่ในช่วงต้น ๆ นั้น อาจจะมีคนที่มาจดทะเบียนนั้นนี่น้อยนะครับ เพราะยังไม่มั่นใจเลย ว่าเรามีประเป๋าตังให้ผ่านโทรศัพท์มือถือโดยมีธนาคารกรุงไทยเป็นผู้ออกแบบระบบให้ โดยเฉพาะช่วงหลัง ๆ นั้น ก็เริ่มมีผู้ที่เริ่มเรียนรู้ในเรื่องของการใช้เทคโนโลยีตัวนี้ ก็เริ่มเข้ามาสู่ในระบบมาขึ้น ประเด็นสำคัญ ก็คือว่า การใช้จ่าย เมื่อเราออกให้ให้รัฐบาลจริง ๆ แล้วที่เราออกโปรโมชันซึ่งมากกว่าภาคเอกชนด้วยซ้ำไปนะครับ คือสินค้าใด ๆ ก็ตามที่ท่านซื้อนั้น ก็ไม่ว่าจะไปทานอาหาร ร้าน OTOP ต่าง ๆ อะไรต่าง ๆ พวกนี้ รัฐบาลออกให้ครึ่งหนึ่งเลยครับ ดังนั้นจึงออกกำลังทรัพย์ในการซื้อของส่วนนี้ เพราะฉะนั้น ในช่วงหลัง ๆ นั้น ก็เริ่มมีประชาชนก็สมัครเข้ามากันเยอะนะครับ แล้วก็เท่าที่ผมไปสัมผัสเช่นเดียวกันนะครับ ภาคใต้ก็มีร้านอาหาร ซึ่งส่วนใหญ่แล้ว ประชาชนนิยมไปร้านอาหารมากกว่า เพราะบางทีร้านอาหารนั้นก็อาจจะโดยปกติเวลานั้นก็อาจจะมีร้านอาหาร ร้านอาหารอาจจะมีราคาแพงนะครับ เพราะฉะนั้นอาจจะจ่ายไม่ได้ เมื่อออกครึ่งหนึ่งนั้น ค่าใช้จ่ายอาจจะมากกว่าในส่วนที่รัฐบาลออกให้ ก็ขออนุญาต จำนวนของร้าค้า 589,002 ร้านนะครับ ซึ่งมีใช้สิทธิ์ประมาณ 7,400,000 นะครับ เพราะฉะนั้นเหลือสิทธิ์ประมาณ 10 ล้านในแง่ของประชาชน ก็มีการเปิดลงทะเบียนรอบ 2 ของระยะที่ 1 เพียงช่วงเวลา 3 ชั่วโมง ช่วงเช้านี่อาจจะมีปัญหาติดขัดนิดหนึ่งนะครับ ในระบบคอมพิวเตอร์ก็ชะงักไปชั่วหนึ่ง แต่ภายใน 2,957 สิทธิ์นั้น แล้วล้นมาอีก เพระาฉะนั้นการติดขัดในช่วงระบบนั้น ความสนใจมากแล้วก็แออัดเข้ามา อันนั้นก็แก้ไขกันไปเรียบร้อยแล้วนะครับ ขณะนี้ก็ปิดไปแล้ว อย่างไรก็ตามนั้น ใน 2 ล้านกว่านัน ก็ยังมีการตรวจสอบว่า สิทธิ์นั้นนั่นนี่ เข้าเกณฑ์ของกระทรวงการคลังหรือไม่ มีบางร้านนี่อาจจะไม่เข้า ประชาชนบางส่วนอาจจะไม่เข้าเกณฑ์ในการเข้าใช้สิทธิ์ตรงนี้ ก็ต้องมีการตรวจสอบ มีการตรวจสอบให้มั่ใจนะครับ ซึ่งถ้าหลังจากการตรวจสอบ แล้วเราก็เราก็จะเปิดเพิ่มครับ ในส่วนของระยะที่ 1 ขออนุญาตเรียนว่าในบรรดาร้านต่าง ๆ นั้นนี่ ส่วนใหญ่จะเป็นร้านอาหารและเครื่องดื่ม 1,808ร้านธงฟ้าประมาณ 40,000 ร้าน OTOP ร้านค้าทั่วไปอื่น ๆ ประมาณ 100,000 แล้วยังมีประเภทที่เป็นหาบเร่ แผงลอย หาบเร่แผงลอยอันนี้สำคัญมากครับ หาบเร่แผงลอยนี่ไม่เคยมีโอกาสนะครับในช่วงการค้าการขาย ในช่วงนี้นั้นยอดขายเขาตกแน่ ๆ ก็จะมีหาบเล่ อยู่ประมาณ 77,000 กว่าร้านนะครับ นี่ส่วนที่ปัจจุบันนะครับ ที่มีสิทธิ์อยู่ในปัจจุบันมี 267,000 ร้านนะครมาตรการตัวนี้นี่ลงไปถึงในระดับรายย่อยจริง ๆ แล้วประชาชนนั้น ก็ได้รับสิทธิ์ ผมก็ได้มีประสบการณ์เช่นเดียวกันนะครับ ได้ทานอาหารในร้ายหนึ่ง ก็จะเกิดประเภทที่โฉบฉวยโอกาสนี้เอาเปรียบประชาชนนะครับ ซึ่งจริง ๆ แล้วในกระทรวงการคลังนั้น สำนักงานเศรษฐกิจอ๋๊ กรุงไทย ก็ได้มีระบบตรวจสอบร้าน ตรวจสอบสิทธิของประชาชน ซึ่งจะมีพวกที่แอบอ้างนะครับ ไม่ต้องส่งของหรอก แต่เอาเงินสดไป ขอชักเปอร์เซ็นต์ไว้ ก็มีครับ แล้วก็จับได้ ขณะนี้ก็มีอยู่ 3 ราย อย่างไรก็ตาม ร้านที่ผมไปกินนั้นมีนายหน้ามาแบบนี้เหมือนกัน แต่เจ้าของร้านแล้วก็เจตนารมณ์ที่ให้มีการใช้จ่าย เขาก็ไล่นายหน้านั้นไป สักพักหนึ่ง ก็มีนายหน้าใหม่มา แล้วก็โดนไล่ไปอีก เพราะฉะนั้นถ้าหากร้านค้าตรงนี้นี่ ได้เห็นเบาะแสเข้ามา appoveมาติดต่ออย่างนี้ก็ขอให้แจ้งเรานะครับ ก็ขอเรียนว่าได้รับการตอบรับอย่างดี เมื่อวันศุกร์ที่แล้ว ผมก็ได้กราบเรียน พณ ฯพณฯ รัฐมนตรีก็ได้กราบเรียนเรื่องโครงการว่าเป็นการกระตุ้นการใช้จ่ายในแต่ละประเทศตอนต้นว่าในวันนี้นี่ นักท่องเที่ยวกำลังซื้อของเรานี่ อาจจะไม่เทียบเท่า เพราะนักท่องเที่ยวเวลาใช้จ่ายนั้นใช้จ่ายมากกว่าเราเยอะ โควิดนั้น สถานการณ์โควิดยังไม่มีความปลอดภัยเรียกว่าไม่ปลอดภัยแน่นอน เลยต้องกระตุ้นในการซื้อนะครับ เมื่อเช้าผมมีประชุมที่กระทรวงการคลังเช่นเดียวกัน นักข่าวก็ถาม ว่า เอ๊ะ… อย่างนี้ คนอยากจะใช้สิทธิ์นี่ แต่เต็มไปแล้ว 10 ล้านคน ก็ได้เรียนไปว่า จะพิจารณาเปิดระยะที่ 2 นะครับ ระยะที่ 2 ก็เป็นของขวัญปีใหม่ให้กับประชนชนนะครับ อันนี้ก็การเปิดก็คงจะเริ่มเดือนมกราคม ตั้งแต่วันที่ 1 เป็นต้นไป ขอบระยะเวลานั้นก็น่าจะประมาณสัก 3 เดือน ของพี่น้องประชาชน ก็ต้องขอกราบเรียนว่า ขอบคุณทางทั้งร้านค้าแล้วก็ประชาชนที่ให้ความร่วมมือท่านก็มีความสุขกับในเรื่องของที่ท่านอยากจะทาน ไม่ได้ไปทาน ของที่อยากจะซื้อแล้วไม่ได้ซื้อ ของที่เคยซื้อได้ชิ้นหนึ่ง วันนี้ซื้อได้ 2 ชิ้นอย่างนี้เป็นต้นครับ ขออนุญาเรียนนะครับว่า ทางกระทรวงการคลังก็ตะรับในเรื่องนี้ไปขยายผลต่อนะครับ</w:t>
      </w:r>
    </w:p>
    <w:p>
      <w:pPr>
        <w:pStyle w:val="BodyText"/>
      </w:pPr>
      <w:r>
        <w:t xml:space="preserve">(ประธาน) ท่านสุชาติเชิญครับ</w:t>
      </w:r>
    </w:p>
    <w:p>
      <w:pPr>
        <w:pStyle w:val="BodyText"/>
      </w:pPr>
      <w:r>
        <w:t xml:space="preserve">(ผู้เข้าร่วมประชุมชาย) ครับ ก็จริง ๆ คำถามที่ 2 ของผมนี่ ท่านรัฐมนตรีก็ได้ตอบไปส่วนหนึ่งแล้วนะครับ ซึ่งจริง ๆ ผมต้องการจะถามว่า จากโครงการคนละครึ่งนี่ ปัจจุบันข้อมูลที่เราได้รับมาดีกว่าที่เราคิดไว้มากนะครับ ก็ได้มีการทำผิดเช่นมีพฤติกรรม ทำรายการซื้อขาย แต่ไม่ได้จ่ายสินค้าออกไปจริง แล้วก็ทอนเป็นเงินสดใช้แทนนี่ ก็อยากให้ท่านยืนยันสักนิดหนึ่งว่ากระทรวงการคลังท่านจะดำเนินการอย่างไร เพราะว่าเรื่องนี้เป็นความสนใจของพี่น้องประชาชนมากและเชื่อว่าจากการประชุม ครม. เมื่อวานนี้ก็มีแนวโน้มที่เราจะขยายโครงการนี้ต่อครับ ขอบคุณครับ</w:t>
      </w:r>
    </w:p>
    <w:p>
      <w:pPr>
        <w:pStyle w:val="BodyText"/>
      </w:pPr>
      <w:r>
        <w:t xml:space="preserve">(ประธาน) เชิญท่านรัฐมนตรีครับ</w:t>
      </w:r>
    </w:p>
    <w:p>
      <w:pPr>
        <w:pStyle w:val="BodyText"/>
      </w:pPr>
      <w:r>
        <w:t xml:space="preserve">(ผู้เข้าร่วมประชุมชาย) กราบเรียนท่านประธานสภาผู้แทนราษฎรที่เคารพครับ ในประเด็นข้อที่ 2 นั่นนี่มาตราแรกที่ได้ตรวจสอบที่กระทรวง มีคณะกรรมการที่กระทรวงครับ ทางธนาคารกรุงไทยครับ ข้อมูลเรา Track ได้หมดครับ ประการที่ 1 ประการที่ 2 ในขั้นตอนที่ 2 นั้น เราได้ร่วมมือกับทางตำรวจ สืบหาตัวนายหน้า ตัวนายหน้านะครับ ตัวนายหน้า จริง ๆ แล้วนี่เราก็เห็นจากประสบการณ์โครงการ ชิม ชอป ใช้ เรามีประสบการณ์ตรงนั้น เราก็เห็น มันมีธุรกรรมที่มันผิดปกติ การโอนจากคนคนเดียวนี่ไปอีกหลาย ๆ คน อันนั้นก็เป็นพฤติกรรมได้ประสานงานกับทางตำรวจเพื่อที่จะให้ทางตำรวจกับนายหน้าคนนี้ ส่วนอันที่ 3 นั้นก็คือในแง่ของร้านค้าเมื่อสักครู่ผมได้กราบเรียนไปแล้วว่า เมื่อเราตรวจสอบเสร็จแล้ว ว่ามีธุรกรรมผิดปกติ เราปลดออกจากโครงการเลยนะครับ ไม่ให้เข้ามาใช้สิทธิเลยนะครับ ก็คงจะต้องประสานงานกับทางตำรวจที่จะประสานงานในตัวที่เป้นนายหน้า ซึ่งมันก็ค่อนข้างยากเหมือนกัน เพราะจะอยู่ใน Social ทั้งหมดนะครับ แต่เราก็จะพยายามนะครับ ตรงนี้ที่ให้ความมั่นใจว่า ร้านค้าไม่ถูกเอาเปรียบประชาชนไม่ถูกเอาเปรียบ อันนั้นอันที่ 4 นั้น ผมก็ขอความร่วมมือนะครับ ทั้งด้านประชาชน ทั้งด้านร้านค้านะครับ ว่าขณะนี้นั้น สถานการณ์โควิดยังไม่คลี่คลาย อย่ามาประชาชนเดือดร้อนนะครับ อย่ามาเอาเปรียบประชาชน เพราะรัฐบาลก็มีความตั้งใจที่จะเข้าไปช่วยเพราะฉะนั้น ถ้าเจอเบาะแสยังไงนั้นก็ขอให้แจ้งมาที่กระทรวงได้ในทันที อันนี้ก็ขออนุญาตเรียนให้ทราบนะครับ</w:t>
      </w:r>
    </w:p>
    <w:p>
      <w:pPr>
        <w:pStyle w:val="BodyText"/>
      </w:pPr>
      <w:r>
        <w:t xml:space="preserve">(ประธาน) ครับ ขอบคุณครับ ท่านรัฐมนตรีครับ ต่อไปเป็นกระทู้ของท่าน</w:t>
      </w:r>
    </w:p>
    <w:p>
      <w:pPr>
        <w:pStyle w:val="BodyText"/>
      </w:pPr>
      <w:r>
        <w:t xml:space="preserve">(ผู้เข้าร่วมประชุมชาย) มีอีกคำถามครับ ท่านครับ</w:t>
      </w:r>
    </w:p>
    <w:p>
      <w:pPr>
        <w:pStyle w:val="BodyText"/>
      </w:pPr>
      <w:r>
        <w:t xml:space="preserve">(ประธาน)เชิญครับ</w:t>
      </w:r>
    </w:p>
    <w:p>
      <w:pPr>
        <w:pStyle w:val="BodyText"/>
      </w:pPr>
      <w:r>
        <w:t xml:space="preserve">(ผู้เข้าร่วมประชุมชาย) ครับ คือคำถามสุดท้ายผ่านท่านประธานสภาฯ ครับ ว่ากรณีพี่น้องประชาชนนะครับ ที่พลาดสิทธิ์จากการลงทะเบียนคนละครึ่ง วันที่ 10 พฤศจิกายน 63 นี่ จำนวนกว่า 2.6 ล้านนี่นะครับ ซึ่งมันมีจากหลากหลายสาเหตุภายในกำหนด 14 วัน หรือจากความไม่รู้ความไม่เข้าใจ ความสับสน และโอนเงิน และความยุ่งยากทางเทคโนโลยี บุคคลเหล่านี้ได้มีการลงทะเบียนรับสิทธิหรือเปล่าครับ ถ้ามีการขยายโครงการนี้ออกไป พี่น้องประชาชนแถบเพชรบุรีนี่ ไม่ว่าจะเป็นพี่น้องชาวกระเหลี่ยง หรือไทยทรงดำนะครับ แล้วผมถือว่าเราทำเรื่องนี้ได้และมีผลสำเร็จนะครับ ก็ถือว่าเป็นการเปลี่ยนแปลงระบบการเงินของประเทศไทยเข้าสู่ระบบการเงินดิจิทัลครับ</w:t>
      </w:r>
    </w:p>
    <w:p>
      <w:pPr>
        <w:pStyle w:val="BodyText"/>
      </w:pPr>
      <w:r>
        <w:t xml:space="preserve">(ประธาน) เชิญตอบอีกครั้งครับ</w:t>
      </w:r>
    </w:p>
    <w:p>
      <w:pPr>
        <w:pStyle w:val="BodyText"/>
      </w:pPr>
      <w:r>
        <w:t xml:space="preserve">(ผู้เข้าร่วมประชุมชาย) กราบเรียนสภาผู้แทนราษฎรที่เคารพครับ ในเรื่องนี้นั้นนะครับ ผมขออนุญาตยืนยันเลยนะครับ ผู้ที่ลงทะเบียนแล้ว มีสิทธิ์แล้วยังไม่ใช้สิทธิ์ ให้มาใช้สิทธิ์ในระยะที่ 2 นะครับ แต่ว่าท่านก็ต้องลงทะเบียนกันใหม่ ต้องลงทะเบียนกันใหม่ ก็อย่างท่านสมาชิกสภาผู้แทนราษฎรได้กล่าวไว้สักครู่ ประชาชนแล้วเห็นเพื่อน ๆ ใช้นะครับ ชวนพรรคพวกไปท่านข้าว ไปซื้ออย่างนี้ เริ่มความมั่นใจเริ่มกลับมา มีความมั่นใจมากขึ้น เพราะฉะนั้น เขาจะไม่รีรอแล้ว เพราะฉะนั้นในระยะที่ 2 จะให้สิทธิ์ เราต้องดูแลทุกคนที่มีสิทธิประโยชน์นะครับ อีกเรื่องหนึ่งนั้นที่ผมอยากจะกราบเรียน ก็คงจะเป็นเรื่องของการฉวยโอกาสในการขึ้นราคาสินค้า ซึ่งอันนี้ก็อาจจะมี อันนี้ก็จะมีคณะกรรมการคณะกรรมการ ได้มีการลงไปสุ่มตรวจในเรื่องของราคาสินค้าที่ซื้อขายกันนี่ มีการฉวยโอกาสในการปรับราคาตรงนี้หรือไหม ถ้ามีตรงนั้น ก็คงจะต้องประสานกับทางด้านคุ้มครองผู้บริโภค ในเรื่องนี้นะครับ เพราะฉะนั้นก็จะมีคนคอยหาช่องโหว่ตรงนี้นี่เข้ามาเอาเปรียบอย่างไรก็ตามรัฐบาลก็มีความมุ่งมั่นนะครับ โดยเฉพาะในช่วงไตรมาสที่ 4 ของปี ไตรมาสที่ 1 ไตรมาศที่ 2 ของปี 2564 นั้น อย่างที่ผมกราบเรียนในตอนต้นในประเทศนั้นยังมีความจำเป็นเงินตราจากต่างประเทศเรายังไม่สามารถที่จะฟื้นตัวได้นะครับ อันนี้ก็เรียนยืนยันนะครับ ส่วนในเรื่องของกรอบวงเงินนั้น ในระยะที่ 2 นั้น ดูก่อนว่าในช่วงที่ 1 เราจะมีเงินเหลือ เราขอวงเงินกู้ไว้ 30,000 เหลือก็จะดำเนินการต่อไป ก็จะขยายวงเงินให้ครับ ขอบคุณครับ</w:t>
      </w:r>
    </w:p>
    <w:p>
      <w:pPr>
        <w:pStyle w:val="BodyText"/>
      </w:pPr>
      <w:r>
        <w:t xml:space="preserve">(ประธาน) ครับ ครบแล้วนะครับ กระทู้ถามสดด้วยวาจา ถามไม่เกิน 3 ครั้ง ขอบคุณท่านรัฐมนตรีครับ</w:t>
      </w:r>
    </w:p>
    <w:p>
      <w:pPr>
        <w:pStyle w:val="BodyText"/>
      </w:pPr>
      <w:r>
        <w:t xml:space="preserve">(ประธาน) ต่อไปเป็น กรุทู้ของท่าน ณประชา ถามนายกรัฐมนตรี ซึ่งท่านนายกรัฐมนตรีได้ว่าได้มอบหมายรัฐมนตรีช่วยกระทรวงกลาโหมเป็นผู้ตอบแทนนะครับ เชิญท่านณัฐชาครับ</w:t>
      </w:r>
    </w:p>
    <w:p>
      <w:pPr>
        <w:pStyle w:val="BodyText"/>
      </w:pPr>
      <w:r>
        <w:t xml:space="preserve">(ผู้เข้าร่วมประชุมชาย) เรียนท่านประธานสภาผู้แทนราษฎรที่เคารพนะครับ ผม ณประชา ผู้แทนราษฎร กรุงเทพมหานคร ขอตั้งกระทู้ถามสดกับพลเอก ประยุทธ์ จันทร์โอชา นายกรัฐมนตรี และรัฐมนตรีกระทรวงกลาโหลม วันนี้ท่านได้มอบหมายให้ท่านจกาวันที่เป็นอดีตพรรคอนาคตใหม่ เราได้ร่วมเรื่องของการปฏิรุปกองทัพที่เราใช้การร่าง พ.ร.บ. รับราชการทหาร พรบ. รับราชการทหาร มีความหลักใหญ่ฉบับนี้ คือ การยกเลิกการเกณฑ์ทหารมาเป็นแบบสมัครใจ ลดกำลังพลที่ไม่จำเป็นเพิ่มสวัสดิการให้กับพี่น้องพลทหาร แต่สุดท้ายครับ ความหวังของพี่น้องประชาชนทั้งชาติก็ได้สิ้นสุดลง หลังจากพลเอกประยุทธ จันทร์โอชา ก็ได้ปัดตก พรบ. ฉบับนี้ แต่สิ่งที่มันซ้ำเติมย้ำไปมากกว่านั้น สังคมไทยยังคงต้องได้รับข่าวสารวนเวียนแบบนี้อยู่หลายรอบ เรื่องของพลทหารที่มาจากประชาชน ยังมีการเสียชีวิตในรั่วของกองทัพในพื้นที่ ที่ดูแลของทหาร สิ่งที่เกิดขึ้นครับ วันนี้ผมอยากตั้งกระทู้ถามถึงผู้ที่รับผิดชอบ ตั้งกระทู้ ใจกลางสภาแห่งนี้ ส่งตรงถึงท่านนายพลที่มาตอบจากพลทหาร นั่นคือผม ในปี 2555 การเกณฑ์ทหารของผม ได้รับรู้เรื่องราวต่าง ๆ มากมายในขณะนั้น ไม่ว่าจะเป็นการใช้งาน งานราษฯ งานหลวง งานเอกชน งานที่ใช้แรงงาน กองทัพเคยบอกครับ พลทหารเป็นน้องคนสุดท้อง สิ่งที่พวกเรารับรู้ คือ คนงานกองสุดท้าย คนงานที่กองทัพใช้แล้วใช้เล่า สมัยผมนี่ เพื่อนผมต้องเป็น รปภ. เงินเดือนรับเงินหลวง แต่ไปเป็น ร.ป.ภ. อยู่คอนโด นี่คือสิ่งที่เกิดขึ้นครับ และเป็นที่รองรับระบายอารมร์ตลอดครับ เดินผ่านมาไม่ได้ทำผิด ไม่ได้ทำอะไร เดินเฉี่ยวไปเฉี่ยวมา นี่เป็นการลงโทษกันภายในกันภายใน มีการลงดทษ ไล่ไปเลยครับ หมัดเหล็ก พุ่งหลัง ปักฉนวก นี่คือชื่อภายใน ที่เขาเรียกกันว่า</w:t>
      </w:r>
      <w:r>
        <w:t xml:space="preserve"> </w:t>
      </w:r>
      <w:r>
        <w:t xml:space="preserve">“</w:t>
      </w:r>
      <w:r>
        <w:t xml:space="preserve">การแดก</w:t>
      </w:r>
      <w:r>
        <w:t xml:space="preserve">”</w:t>
      </w:r>
      <w:r>
        <w:t xml:space="preserve"> </w:t>
      </w:r>
      <w:r>
        <w:t xml:space="preserve">การแดกทหารมีกันมาเสียชีวิตมาแล้วนับครั้งไม่ถ้วนครับ ที่เราร่าง พ.ร.บ ฉบับนี้ยื่นไป เฉพาะช่วงรออย่างเดียว มีผู้เสียชีวิต 6 ท่านด้วยกัน ผมยื่นพรบ. ฉบับนี้ พร้อมกับพรรคอนาคตใหม่นี้ร่วมกันเมื่อครั้ง อนาคตใหม่ รอดชมพู วิโรจ ใช้เวลา ตลอดระยะเวลา 3 เดือน จากผู้มีประสบการณ์จากการเรียน รด. ก็ดี จากการจับใบดำก็ดี ใบแดงก็ดี จาก ร.ด. ก็ดี แม้กระทั่งผู้ที่เข้าไปเป็นทหารเกณฑ์ก็ดี รวบรวมข้อมูลต่าง ๆ ร่างพระราชบัญญัติฉบับนี้ ในวันที่ … 2562 362 วันแห่งการรอคอยครับ ของประชาชนที่เสียชีวิตกับพลทหารในรั่ว 14 มกราคม 2563 พลทหารชัยชนะ มาศรี 28 เมษายน พลทหารเนตรแสงสี 14 กันยายน 2563 พลทหารเสรีบุตรวงศ์ และห้วงเวลาเดียวกัน หลังจากวันที่ ได้รีบการปัดตกการรับราชการทหารฉบับนี้ ก็อาทิตย์เดียว 3 คน เลยครับ นั่นคือ 1 พฤศจิกายน พลทหาร รัชตะ เสนาสนิท ในวันเดียวกัน ร้อยเอ็ดและเพชรบูรณ์ และพลทหาร … เวียบวัด ผมจึงนำมาสู่คำถามของผมครับ คำถามที่ 1 ผมอยากให้ท่านรัฐมนตรีช่วยจดบันทึก แล้ววางสิ่งที่เตรียมไว้ แล้วนำมาตอบ จากกรณีที่พลทหาร… แขวนคอเสียชีวิต ในจังหวัดร้อยเอ็ดท่านในฐานะผู้บังคับบัญชาพลทหารคนนี้มีโรคประจำตัว ปอดหายไปข้างหนึ่ง แบบนี้เรียก D1 ประเภท 2 หรือลืมจ่าย 40,000 บาทเลยต้องจับเข้ามา โทษของการหลบหนีการเกณฑ์ทหารมีขั้นตอนอย่างไร ผมรู้สึกอย่างไรต่อการสูญเสียครั้งแล้วครั้งเหล่า และครั้งนี้ เป็นการสูญเสียในรั้วกองทัพท่านทำอย่างไร มีการบอกก่อนเสียชีวิต มีผบ. ร้อย ทำล้ายร่างกายซ้ำแล้วซ้ำเล่า ถามตรวจสอบ ผแล้วหรือไม่ สอบสวนแล้วผลออกมาเป็นอย่างไร ผู้ตายในห้องน้ำ แขวนคอ ผูกเชือก ภาพที่เห็นตามหน้าสื่อ ไม่ว่าจะเงื่อนการผูกเชือก การเดินมาเข้าห้องน้ำ มีเชือก มีการผูกมีการแขวนคอ ระยะเวลาในการทำให้เสียชีวิตทำไมถึงไม่มีใครตามเข้ามา ในพื้นที่คุมขัง ในเรือนจำทหาร มีเชือก และพื้นที่ที่เอื้ออำนวยให้เกิดการฆ่าตัวตายได้อย่างไร และถ้าหากข้อมูลทั้งหมดนี้ ไม่ได้เป็นการฆ่าตัวตาย เป็นการอำพลางศพ ท่านได้คำนึงถึงประเด็นนี้หรือไม่ และได้สอบสวนประเด็นนี้หรือไม่ มีพลทหารโทรไปบอกผู้ปกครอง บอกว่าให้หยุดเรื่องนี้ทั้งหมด แล้วจะเบิกค่าใช้จ่ายให้ ใครเป็นคนโทร. หาผู้ปกครองท่านนั้น ประเด็นที่ 2 อีกเคส ตาย 1 เจ็บหนัก 1 ตายในค่ายมทบ. เจ็บปางตาย คนที่เจ็บปางตายเล่าทุกวินาทีที่บาทากระทืบลงร่างกาย ถามว่า ท่านมีการตรวจสอบ ทำล้ายร่างกันกัน บนเรือนจำหรือไม่ ทหารที่ให้ข้อมูลบอกมีรุ่นพี่ในค่ายรุมจนทำให้เกิดเหตุ เจ็บ 1 ตาย 1 ท่านตรวจสอบประเด็นนี้แล้วหรือยัง การตายของพลทหารท่านนี้ เป็นเหตุจากการผูกคอตาย แต่เหตุใดศพถึงแขนหัก ซีกโครงหัก กรามหัก ปอดฉีก ตับแตก ผู้บังคับบัญชาที่แจ้งกับครอบครัวผู้เสียชีวิตว่าเดี๋ยวจะไปช่วยซ่อมแซมบ้านให้ นี่คือมาตรการช่วยเหลือใช่หรือไม่ ต้องตอบให้ชัดครับ อีกรายครับ พลทหารรัชตะ อายุ 21 ปี ผูกคอตายในกระท่อมกลางน้ำ กลางเรือนจำ เหตุการณ์ทั้งหลาย ตายในรั้วกองทัพ ตายในรั้วเรือนจำ ตายในเรือนจำทหาร ใครต้องเป็นผู้รับผิดชอบและโทษสูงสุดของคนคนนั้นคืออะไร มาตรการการดูแลรักษาความปลอดภัยภายในมีมากน้อยแค่ไหน และเหตุใดถึงมีคนตายมากขนาดนี้ ในห้วงอาทิตย์ที่ผ่านมาเป็นอย่างไร นี่คือคำถามที่ 1 ครับ ท่านรัฐมนตรี</w:t>
      </w:r>
    </w:p>
    <w:p>
      <w:pPr>
        <w:pStyle w:val="BodyText"/>
      </w:pPr>
      <w:r>
        <w:t xml:space="preserve">(ประธาน) เชิญท่านรัฐมนตรีว่าการกระทรวงกลาโหม ชัยชาญครับ ตอบชี้แจงครับ</w:t>
      </w:r>
    </w:p>
    <w:p>
      <w:pPr>
        <w:pStyle w:val="BodyText"/>
      </w:pPr>
      <w:r>
        <w:t xml:space="preserve">(ผู้เข้าร่วมประชุมชาย) ครับ ขออนุญาตกราบเรียนสภาผู้แทนราษฎร ที่เคารพ ท่านสมาชิกผู้ทรงเกียรตินะครับ กระผมพลเอก ชัยชาญ ชะมงคล ขออนุญาต เป็นตัวแทนของนายกรัฐมนตรีว่าการกระทรวงกลาโหมได้ให้มาตอบถามในวันนี้ ครับกราบเรียนท่านประธานครับ ในเหตุการณ์ที่เกิดขึ้น ตามที่ท่านผู้เกียรติได้กรุณาตั้งคำถามงลนั้นขอเรียนว่า โดยเฉพาะท่านนายกรํบมนตรีว่าการกระทรวงกลาโหม ได้มีการเสียใจกับครอบครัวน้องพลทหารนะครับ ทั้ง 3 รายนะครับที่ได้เสียชีวิตในระหว่างรับราชการ กระทรวงกลาโหมเอง ทางผู้บังคับบัญชาในทุกระดับเองได้เน้นย้ำในเหตุการณ์ เกิดขึ้น และเน้นย้ำเหตุการณ์ นโยบายไปถึงผู้บังคับหน่อยทุกระดับ ผู้บังคับหน่วยเองจะต้องกำหนดดูแลประพฤติตน ปฏิบัติให้อยู่ในระเบียบทหารอย่างเคร่งครัด แล้วก็ให้ดูแลผู้ใต้บังคับบัญชาในระดับ ในเรื่องของการลงโทษและลงทณฯแล้วไม่เป็นไปตามหลักเกณฑ์ที่เหมาะสม แล้วก็ได้มีการลงโทษ ลงทัณฑ์ตามระเบียบ ตามพระราชบัญญัติที่เกี่ยวข้อง การเสียชีวิตของพลทหาร ตามที่ท่านสมาชิก ตามที่ท่านสมาชิกได้สอบถามนั้น กองทัพได้ช่วยเหลือครอบครับ ได้อำนวยความสะดวก เรื่องของจัดงานของทหารแล้วก็ดำเนินการในเรื่องของสิทธิต่าง ๆ อย่างครบถ้วน และขอเรียนว่าหน่วยก็ได้มีการตั้งคณะกรรมการสอบสวนข้อเท็จจริงโดยเฉพาะในหน่วยด้วย สอบพนักงานสอบสวนก็ได้เข้ามาทำการสอบสวนกรณีที่เป็นเรื่องทางวินัย เมื่อบกพร่องเร หน่วยก็ต้องมีการลงโทษลงทัณฯ กักขัง จับขังไปตามลำดับ โดนกองทัพเองก็เหตุการณ์ที่เกิดขึ้นนั้น หน่วยปฏิบัติในหน้าที่หน่วยบังคับบัญชาก็ยินดีที่ให้ความร่วมมือกับเจ้าหน้าที่ตำรวจตาม ของกฎหมายเพื่อสืบหาความจริงนะครับ โดยถ้าตรวจพบก็จะดำเนินการทางวินัยและอาญาก็จะต้องให้ความเป็นธรรมกับทุกฝ่าย คำถามของท่านร้อยเอกท่าน สรุปว่าเหตุการณ์เกิดขึ้นได้อย่างไรนั้น กระผมขอเรียนว่า น้องพลทหารที่ร้อยเอ็ดนั้น ท่านถูกลงโทษนะครับ เรื่องของขังที่กองรักษาการ เหตุการณ์ที่เกิดขึ้นนั้น เหตุการณ์ที่เกิดขึ้น หน่วยก็ได้ตั้งกรรมการสอบสวนในทันทีและได้มีการลงโทษผบก. รักษาการและเจ้าหน้าที่ที่อยุ่เวรในวันนั้นส่วนเรื่องของการดำเนินการในกฎหมายนั้น ก็ได้ให้พนักงานสอบสวนนั้นเข้ามาดำเนินการ ทราบว่าตอนนี้ทางญาติก็ได้ไปแจ้งทางกองปราบ ก็ได้ให้ความร่วมมือกับทางกองปราบสอบสวนในเรื่องของที่มีกองพลไปเกี่ยวข้อง ก็ต้องมีการลงโทษดำเนินการนะครับ ตามกฏหมายอย่างเด็ดขาดต่อไป ส่วนกรณีที่เชือกท่านถามว่าเข้ามาอยู่ได้อย่างไรนั้น เนื่องจากเชือกนี้อยู่ด้านนกรายละเอียดมีการตรวจสอบนั้นถ้าเกิดว่าลักษณะที่เอาเข้ามาดำเนินการแล้วจะเป็นไปได้อย่างไร มีการดำเนินการถูกต้องเป็นอย่างไร ต้องบอกว่าเป็นกระบวนการของเจ้าหน้าที่สอบ พนักงานสอบสวนก็เข้าไปดำเนินการ ในส่วนของรายที่จังหวัดเพชรบูร นะครับ ว่านักโทษด้วยกันนั้นได้กระทำการต่อน้องพลทหารนั้น จนเสียชีวิต การดำเนินการก็ได้มีการในขั้นแรก ก็ได้จำขังนะครับ ทั้งนักโทษทั้ง 7 รายที่ได้มีการกระทำกับน้องพลทหารนะครับ ดำเนินการต่อน้องพลทหารนั้นได้สอบสวนในขั้นตอนนี้ พนักงานสอบสวนนั้นได้เอาผิดนะครับ ทางอาญา ส่วนผู้คุมก็ได้ลงโทษ เวรทั้งหลาย มีการลงโทษในเหตุการณ์นี้นะครับ ตามระเบียบปฏิบัตินะครับ ในส่วนของรายที่สามที่ท่านถามที่จังหวัดขอนแก่น ตรงนี้ก็เช่นเดียวกันนะครับ ตรงนี้ที่เกิดขึ้นมีกรรมการและก็ลงโทษ หัวหน้าเวรแล้วก็ทั้งหัวหน้าหน่วย ทั้งหน่วยก็เช่นเดียวกันก็ให้เจ้าหน้าที่ตำรวจนั้นได้เข้ามาสอบสวน ต่อทุกฝ่าย ขออนุญาตเรียนว่า เหตุการณ์ที่เกิดขึ้นนั้น ทางกองทัพเองก็ไม่ต้องการให้เหตุการณ์นี้เกิดขึ้เนน้อง ๆ พลทหารนะครับ รวมทั้งสมาชิกน้องคนเล็กคนสุดท้องของกองทัพนั้น นโยบายของผู้บังคับบัญชานั้น ก็ได้เน้นย้ำว่ากรณีที่ นะ ถ้าเห็นได้ว่า น้อง ๆ พลทหารเข้ามาอยุ่ในกองทัพนั้นก็ให้ในเรื่องของการศึกษานะครับ ก็ได้ให้การศึกษาระดับหนึ่ง ระรับมัธยมปลาย แล้วก็มีการเสนอว่าควรจะระดับ ปวช. ด้วย ในช่วงที่เขามารับราชการ มีการเรียนในระดับ ปวช. ให้มีการนำไปต่อประจำการไปแล้ว เรื่องของก่อนปลดก็จะฝึกอาชีพให้ ให้เขาได้ไปมีอาชีพให้ ตามความถนัด ร่วมกับกระทรวงเกษตรฯ นะครับ ให้เขาเป็นสมาร์ทฟาร์มเมอร์ ให้เขากลับไปทำงานเกษตรในพื้นที่หลาย ๆ เรื่องที่จะทำในปัจจุบันนี้ทางผู้บังคับบัญชาตลอดเวลานะครับ ขอกราบเรียนว่า ในเรื่องที่เกิดขึ้นนั้น กองทัพได้เน้นย้ำ แล้วก็กำชับให้หน่วยในทุกระดับนะครับ ให้ดูแลพลทหารเหล่านั้นให้ดีที่สุดนะครับ แล้วจะไม่ให้เกิดเหตุการณ์ดังนี้ จะต้องลงโทษผู้ที่กระทำความผิดให้ความเป็นธรรมทุกฝ่าย ทุกความเป็นธรรมที่เกิดขึ้นครับ ขออนุญาตกราบเรียนข้อที่ 1 ครับ</w:t>
      </w:r>
    </w:p>
    <w:p>
      <w:pPr>
        <w:pStyle w:val="BodyText"/>
      </w:pPr>
      <w:r>
        <w:t xml:space="preserve">(ประธาน) เชิญท่านณัฐชาครับ</w:t>
      </w:r>
    </w:p>
    <w:p>
      <w:pPr>
        <w:pStyle w:val="BodyText"/>
      </w:pPr>
      <w:r>
        <w:t xml:space="preserve">(ผู้เข้าร่วมประชุมชาย)</w:t>
      </w:r>
    </w:p>
    <w:p>
      <w:pPr>
        <w:pStyle w:val="BodyText"/>
      </w:pPr>
      <w:r>
        <w:t xml:space="preserve">(ผู้เข้าร่วมประชุมชาย) เรียนท่านประทานสภาฯ ที่เคารพนะครับ จะแจ้งท่านรัฐมนตรีก่อนคำถามเพื่อที่จะให้ท่านได้จดรายประเด็นทั้งหมด 14 ประเด็น ท่านตอบวนไปวนมาทั้ง 3 ชีวิต 3 ครอบครัวแห่งการสูญเสีย วนไปเียนมาสอบสวนลงโทษ ตั้งคณะกรรมการ สอบสวนลงโทษ งานอย่างสมเกียรติและอย่างอื่นไม่มีเลยครับ อันนี้ข้อมูลที่ท่านตอบมาคือกระดาษที่ท่านจดไว้ตั้งแต่เมื่อคืนแล้ว เพราะฉะนั้น สมกับที่ท่านนายพล ที่ทำได้รับคำสั่งมาทำทันที ทำให้ดีที่สุด ท่านทำได้ดีมากแต่ไม่มีคำตอบใดเลยที่อยู่ในคำถามของผมนะครับ อันนี้เป็นที่น่าเสียใจมากครับ คำถามที่ 1 ผ่านไป คำถามที่ 2 ครับ พรรคอนาคตใหม่ในเวลานั้น หรือพรรคก้าวไกลในวันนี้ได้ยืน ล่วงเลยผ่านไปจนกระทั่งได้มีข่าวการปัดตกโดยนายกรัฐมนตรีได้มีหน้าข่าวที่ได้เห็นกัน จึงนำมาสู่คำถามครับ นายกรัฐมนตรีมีเหตุผลอะไรที่ไม่รับรอง ร่างกฎหมายดังกล่าว เพราะเหตุใดจึงไม่ส่งเหตุผลร่างดังกล่าวมาด้วย ตามมาตรตา 133 มาตรา 134 ได้มีเพียงบทบัญญัติของรัฐธรรมนูญถึงผลกระทบที่มีต่อการเงินการคลังของประเทศ แต่ พ.ร.บ. ฉบับนี้แทบจะทำให้การเงิน การคลังของรัฐบาลนี่ ลดลงด้วยซ้ำ แล้วจุดยืนของนายกรัฐมนตรีที่มีต่อการเกณฑ์ทหารเป็นอย่างไร ยังคงมีการเกณฑ์เป็นไพร่ทาสแบบนี้ต่อไปเรื่อย ๆ จนกาลวารสาร แบบนี้ใช่หรือแนวทางการปฏิรูปกองทัพให้กระทัดรัด ให้พอเหมาะ พอควร ที่เหมาะกับการใช้กำลังที่แท้จริง แล้วท่านมีแนวทางที่จะเปิดใช้ระบบอาสาสมัครเหมือนเปิดใช้ระบบแบบประเทศอินโดนีเซีย หรือ มาลาเซีย หรือตามในแทบยุโรป ท่านมีแนวทางแบบนี้บ้างหรือไม่ครับ</w:t>
      </w:r>
    </w:p>
    <w:p>
      <w:pPr>
        <w:pStyle w:val="BodyText"/>
      </w:pPr>
      <w:r>
        <w:t xml:space="preserve">(ประธาน) เชิญท่านรัฐมนตรีตอบชี้แจงครับ</w:t>
      </w:r>
    </w:p>
    <w:p>
      <w:pPr>
        <w:pStyle w:val="BodyText"/>
      </w:pPr>
      <w:r>
        <w:t xml:space="preserve">(ผู้เข้าร่วมประชุมชาย) ครับกราบเรียนท่านสภาพที่เคารพครับ ท่านสมาชิกผู้ทรงเกียรติครับ คำถามที่ 2 นะครับ คำถามว่า เหตุผลอะไรนะครับที่ท่านนายกฯ ท่านไม่รับรองร่าง พระราชบัญญัตินี้นะครับ รองร่างทุกอย่างนี้นะครับ ขอกราบเรียนว่า … ไปแล้วนั้นก็ให้หน่วยที่เกี่ยวข้องให้พิจารณาให้ความเห็นนะครับ ในส่วนของกระทรวงมหาดไท แล้วก็กระทรวงการคลัง คณะงบประมาณ ซึ่งทุกหน่วยก็ได้รวบรวมความเห็นว่า ฉบบัที่เสนอขึ้นมานี่ตัวร่างนี้หรือภาระทางด้านการคลังในอนาคตและก็มีผลต่อการแล้วก็มีการตั้งงบประมาณด้านกำลังคน แล้วก็ภาครัฐต้องให้อย่างพอเพียง ตามมาตรา 20 วงเล็บ 2 แห่งมาตราการเงินการคลัง ขออนุญาติเรียนในการปฏิบัติงานของกองทัพนั้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ถอดความ การประชุมสภาผู้แทนราษฎร ชุดที่ ๒๕ ปีที่ ๒ ครั้งที่ ๓ (สมัยสามัญประจำปีครั้งที่สอง)</dc:title>
  <dc:creator/>
  <cp:keywords/>
  <dcterms:created xsi:type="dcterms:W3CDTF">2021-03-23T09:17:31Z</dcterms:created>
  <dcterms:modified xsi:type="dcterms:W3CDTF">2021-03-23T09:1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1 พฤษจิกายน 2563 เวลา 09.41 น.</vt:lpwstr>
  </property>
  <property fmtid="{D5CDD505-2E9C-101B-9397-08002B2CF9AE}" pid="3" name="subtitle">
    <vt:lpwstr/>
  </property>
</Properties>
</file>